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13689CD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8536C0">
        <w:rPr>
          <w:rFonts w:asciiTheme="minorHAnsi" w:eastAsia="Times New Roman" w:hAnsiTheme="minorHAnsi" w:cstheme="minorHAnsi"/>
          <w:b/>
          <w:szCs w:val="24"/>
        </w:rPr>
        <w:t>62648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6A3A805D" w:rsidR="004E0C5A" w:rsidRPr="00ED1B03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73979323"/>
      <w:r w:rsidR="001137A6">
        <w:fldChar w:fldCharType="begin"/>
      </w:r>
      <w:r w:rsidR="001137A6">
        <w:instrText xml:space="preserve"> HYPERLINK "https://www.jove.com/account/file-uploader?src=19107688" \t "_blank" </w:instrText>
      </w:r>
      <w:r w:rsidR="001137A6">
        <w:fldChar w:fldCharType="separate"/>
      </w:r>
      <w:r w:rsidR="008536C0" w:rsidRPr="00ED1B03">
        <w:rPr>
          <w:rStyle w:val="Hyperlink"/>
          <w:rFonts w:asciiTheme="minorHAnsi" w:hAnsiTheme="minorHAnsi" w:cstheme="minorHAnsi"/>
          <w:b/>
          <w:bCs/>
          <w:color w:val="1155CC"/>
          <w:szCs w:val="24"/>
          <w:shd w:val="clear" w:color="auto" w:fill="FFFFFF"/>
        </w:rPr>
        <w:t>https://www.jove.com/account/file-uploader?src=19107688</w:t>
      </w:r>
      <w:r w:rsidR="001137A6">
        <w:rPr>
          <w:rStyle w:val="Hyperlink"/>
          <w:rFonts w:asciiTheme="minorHAnsi" w:hAnsiTheme="minorHAnsi" w:cstheme="minorHAnsi"/>
          <w:b/>
          <w:bCs/>
          <w:color w:val="1155CC"/>
          <w:szCs w:val="24"/>
          <w:shd w:val="clear" w:color="auto" w:fill="FFFFFF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39C0A1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23626E" w:rsidRPr="0023626E">
        <w:rPr>
          <w:rFonts w:asciiTheme="majorHAnsi" w:hAnsiTheme="majorHAnsi" w:cs="Calibri Light"/>
          <w:b/>
          <w:bCs/>
          <w:color w:val="000000"/>
          <w:sz w:val="32"/>
          <w:szCs w:val="24"/>
        </w:rPr>
        <w:t xml:space="preserve">Adhesion of </w:t>
      </w:r>
      <w:r w:rsidR="0023626E" w:rsidRPr="0023626E">
        <w:rPr>
          <w:rFonts w:asciiTheme="majorHAnsi" w:hAnsiTheme="majorHAnsi" w:cs="Calibri Light"/>
          <w:b/>
          <w:bCs/>
          <w:i/>
          <w:iCs/>
          <w:color w:val="000000"/>
          <w:sz w:val="32"/>
          <w:szCs w:val="24"/>
        </w:rPr>
        <w:t xml:space="preserve">Candida </w:t>
      </w:r>
      <w:proofErr w:type="spellStart"/>
      <w:r w:rsidR="0023626E" w:rsidRPr="0023626E">
        <w:rPr>
          <w:rFonts w:asciiTheme="majorHAnsi" w:hAnsiTheme="majorHAnsi" w:cs="Calibri Light"/>
          <w:b/>
          <w:bCs/>
          <w:i/>
          <w:iCs/>
          <w:color w:val="000000"/>
          <w:sz w:val="32"/>
          <w:szCs w:val="24"/>
        </w:rPr>
        <w:t>parapsilosis</w:t>
      </w:r>
      <w:proofErr w:type="spellEnd"/>
      <w:r w:rsidR="0023626E" w:rsidRPr="0023626E">
        <w:rPr>
          <w:rFonts w:asciiTheme="majorHAnsi" w:hAnsiTheme="majorHAnsi" w:cs="Calibri Light"/>
          <w:b/>
          <w:bCs/>
          <w:color w:val="000000"/>
          <w:sz w:val="32"/>
          <w:szCs w:val="24"/>
        </w:rPr>
        <w:t xml:space="preserve"> to Bovine Serum Albumin under Fluid Shear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63566B25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5595AD6" w14:textId="4FFE88E6" w:rsidR="0023626E" w:rsidRDefault="0023626E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7436931D" w14:textId="3F9F7CB5" w:rsidR="0023626E" w:rsidRPr="0023626E" w:rsidRDefault="0023626E" w:rsidP="0023626E">
      <w:pPr>
        <w:rPr>
          <w:rFonts w:asciiTheme="majorHAnsi" w:hAnsiTheme="majorHAnsi" w:cs="Calibri Light"/>
          <w:b/>
          <w:bCs/>
          <w:color w:val="000000"/>
          <w:sz w:val="28"/>
          <w:szCs w:val="22"/>
        </w:rPr>
      </w:pPr>
      <w:r w:rsidRPr="0023626E">
        <w:rPr>
          <w:rFonts w:asciiTheme="majorHAnsi" w:hAnsiTheme="majorHAnsi" w:cs="Calibri Light"/>
          <w:b/>
          <w:bCs/>
          <w:color w:val="000000"/>
          <w:sz w:val="28"/>
          <w:szCs w:val="22"/>
        </w:rPr>
        <w:t xml:space="preserve">Sunil K. Shaw, Sarah J. Longley, Sonia S. </w:t>
      </w:r>
      <w:proofErr w:type="spellStart"/>
      <w:r w:rsidRPr="0023626E">
        <w:rPr>
          <w:rFonts w:asciiTheme="majorHAnsi" w:hAnsiTheme="majorHAnsi" w:cs="Calibri Light"/>
          <w:b/>
          <w:bCs/>
          <w:color w:val="000000"/>
          <w:sz w:val="28"/>
          <w:szCs w:val="22"/>
        </w:rPr>
        <w:t>Laforce</w:t>
      </w:r>
      <w:proofErr w:type="spellEnd"/>
      <w:r w:rsidRPr="0023626E">
        <w:rPr>
          <w:rFonts w:asciiTheme="majorHAnsi" w:hAnsiTheme="majorHAnsi" w:cs="Calibri Light"/>
          <w:b/>
          <w:bCs/>
          <w:color w:val="000000"/>
          <w:sz w:val="28"/>
          <w:szCs w:val="22"/>
        </w:rPr>
        <w:t>-Nesbitt, Joseph M. Bliss</w:t>
      </w:r>
    </w:p>
    <w:p w14:paraId="6CB6C3C8" w14:textId="77777777" w:rsidR="0023626E" w:rsidRPr="0023626E" w:rsidRDefault="0023626E" w:rsidP="0023626E">
      <w:pPr>
        <w:rPr>
          <w:rFonts w:asciiTheme="majorHAnsi" w:hAnsiTheme="majorHAnsi" w:cs="Calibri Light"/>
          <w:color w:val="000000"/>
          <w:sz w:val="28"/>
          <w:szCs w:val="22"/>
        </w:rPr>
      </w:pPr>
    </w:p>
    <w:p w14:paraId="72D6D27E" w14:textId="5910CC62" w:rsidR="0023626E" w:rsidRPr="0023626E" w:rsidRDefault="0023626E" w:rsidP="0023626E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23626E">
        <w:rPr>
          <w:rFonts w:asciiTheme="majorHAnsi" w:hAnsiTheme="majorHAnsi" w:cs="Calibri Light"/>
          <w:color w:val="000000"/>
          <w:sz w:val="28"/>
          <w:szCs w:val="22"/>
        </w:rPr>
        <w:t>Women &amp; Infants Hospital of Rhode Island and Warren Alpert Medical School of Brown University</w:t>
      </w:r>
    </w:p>
    <w:p w14:paraId="4FDD3434" w14:textId="12A9F563" w:rsidR="004E0C5A" w:rsidRDefault="004E0C5A" w:rsidP="004E0C5A">
      <w:pPr>
        <w:outlineLvl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1D378340" w14:textId="77777777" w:rsidR="00583423" w:rsidRPr="00B07A3B" w:rsidRDefault="00583423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</w:p>
    <w:p w14:paraId="1B4B2D7A" w14:textId="4D0BBDBF" w:rsidR="004E0C5A" w:rsidRDefault="0023626E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="Calibri Light"/>
          <w:color w:val="000000"/>
        </w:rPr>
        <w:t xml:space="preserve">Sunil K. Shaw </w:t>
      </w:r>
      <w:r>
        <w:rPr>
          <w:rFonts w:asciiTheme="majorHAnsi" w:hAnsiTheme="majorHAnsi" w:cs="Calibri Light"/>
          <w:color w:val="000000"/>
        </w:rPr>
        <w:tab/>
      </w:r>
      <w:r>
        <w:rPr>
          <w:rFonts w:asciiTheme="majorHAnsi" w:hAnsiTheme="majorHAnsi" w:cs="Calibri Light"/>
          <w:color w:val="000000"/>
        </w:rPr>
        <w:tab/>
      </w:r>
      <w:r>
        <w:rPr>
          <w:rFonts w:asciiTheme="majorHAnsi" w:hAnsiTheme="majorHAnsi" w:cs="Calibri Light"/>
          <w:color w:val="000000"/>
        </w:rPr>
        <w:tab/>
      </w:r>
      <w:hyperlink r:id="rId7" w:history="1">
        <w:r w:rsidRPr="00537AE3">
          <w:rPr>
            <w:rStyle w:val="Hyperlink"/>
            <w:rFonts w:asciiTheme="majorHAnsi" w:hAnsiTheme="majorHAnsi" w:cs="Calibri Light"/>
          </w:rPr>
          <w:t>sshaw@wihri.org</w:t>
        </w:r>
      </w:hyperlink>
    </w:p>
    <w:p w14:paraId="155D196A" w14:textId="77777777" w:rsidR="0023626E" w:rsidRPr="00B07A3B" w:rsidRDefault="0023626E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83D8422" w14:textId="77777777" w:rsidR="0023626E" w:rsidRDefault="0023626E" w:rsidP="0023626E">
      <w:r>
        <w:rPr>
          <w:rFonts w:asciiTheme="majorHAnsi" w:hAnsiTheme="majorHAnsi" w:cs="Calibri Light"/>
          <w:color w:val="000000"/>
        </w:rPr>
        <w:t>sshaw@wihri.org</w:t>
      </w:r>
    </w:p>
    <w:p w14:paraId="4B02F194" w14:textId="77777777" w:rsidR="0023626E" w:rsidRDefault="0023626E" w:rsidP="0023626E">
      <w:r>
        <w:t>slongley@wihri.org</w:t>
      </w:r>
    </w:p>
    <w:p w14:paraId="4AFAA3D1" w14:textId="77777777" w:rsidR="0023626E" w:rsidRDefault="0023626E" w:rsidP="0023626E">
      <w:r>
        <w:t>slaforcenesbitt@wihri.org</w:t>
      </w:r>
    </w:p>
    <w:p w14:paraId="0C6B55BB" w14:textId="77777777" w:rsidR="0023626E" w:rsidRDefault="0023626E" w:rsidP="0023626E">
      <w:r>
        <w:t>jbliss@wihri.org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5B2EF2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205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9FD8CDA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2054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2E61C7EA" w:rsidR="005F1ADF" w:rsidRDefault="002959A2" w:rsidP="00583423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83423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05C195BC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205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0CDC14F1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006929">
        <w:rPr>
          <w:rFonts w:asciiTheme="minorHAnsi" w:hAnsiTheme="minorHAnsi" w:cstheme="minorHAnsi"/>
          <w:bCs/>
          <w:sz w:val="22"/>
          <w:szCs w:val="22"/>
        </w:rPr>
        <w:t>2</w:t>
      </w:r>
      <w:r w:rsidR="00892853">
        <w:rPr>
          <w:rFonts w:asciiTheme="minorHAnsi" w:hAnsiTheme="minorHAnsi" w:cstheme="minorHAnsi"/>
          <w:bCs/>
          <w:sz w:val="22"/>
          <w:szCs w:val="22"/>
        </w:rPr>
        <w:t>0</w:t>
      </w:r>
    </w:p>
    <w:p w14:paraId="5AAC9C6C" w14:textId="0326AAC0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92853">
        <w:rPr>
          <w:rFonts w:asciiTheme="minorHAnsi" w:hAnsiTheme="minorHAnsi" w:cstheme="minorHAnsi"/>
          <w:bCs/>
          <w:sz w:val="22"/>
          <w:szCs w:val="22"/>
        </w:rPr>
        <w:t>47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583423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3017F84E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A7DA602" w:rsidR="007D61A8" w:rsidRDefault="004A205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73979279"/>
      <w:bookmarkStart w:id="3" w:name="_Hlk73979274"/>
      <w:r>
        <w:rPr>
          <w:rStyle w:val="AuthorName"/>
          <w:rFonts w:asciiTheme="minorHAnsi" w:eastAsia="Times" w:hAnsiTheme="minorHAnsi" w:cstheme="minorHAnsi"/>
        </w:rPr>
        <w:t>Sunil Shaw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This protocol enables </w:t>
      </w:r>
      <w:r w:rsidR="00230273">
        <w:rPr>
          <w:rFonts w:asciiTheme="minorHAnsi" w:eastAsia="Times New Roman" w:hAnsiTheme="minorHAnsi" w:cstheme="minorHAnsi"/>
          <w:szCs w:val="24"/>
        </w:rPr>
        <w:t xml:space="preserve">the </w:t>
      </w:r>
      <w:r>
        <w:rPr>
          <w:rFonts w:asciiTheme="minorHAnsi" w:eastAsia="Times New Roman" w:hAnsiTheme="minorHAnsi" w:cstheme="minorHAnsi"/>
          <w:szCs w:val="24"/>
        </w:rPr>
        <w:t xml:space="preserve">measurement of yeast adhesion under fluid shear to an immobilized substrate. </w:t>
      </w:r>
      <w:r w:rsidR="00480348">
        <w:rPr>
          <w:rFonts w:asciiTheme="minorHAnsi" w:eastAsia="Times New Roman" w:hAnsiTheme="minorHAnsi" w:cstheme="minorHAnsi"/>
          <w:szCs w:val="24"/>
        </w:rPr>
        <w:t xml:space="preserve">It uses a </w:t>
      </w:r>
      <w:r w:rsidR="00C64BD3">
        <w:rPr>
          <w:rFonts w:asciiTheme="minorHAnsi" w:eastAsia="Times New Roman" w:hAnsiTheme="minorHAnsi" w:cstheme="minorHAnsi"/>
          <w:szCs w:val="24"/>
        </w:rPr>
        <w:t xml:space="preserve">semi-automated </w:t>
      </w:r>
      <w:r w:rsidR="00480348">
        <w:rPr>
          <w:rFonts w:asciiTheme="minorHAnsi" w:eastAsia="Times New Roman" w:hAnsiTheme="minorHAnsi" w:cstheme="minorHAnsi"/>
          <w:szCs w:val="24"/>
        </w:rPr>
        <w:t>medium</w:t>
      </w:r>
      <w:r w:rsidR="00230273">
        <w:rPr>
          <w:rFonts w:asciiTheme="minorHAnsi" w:eastAsia="Times New Roman" w:hAnsiTheme="minorHAnsi" w:cstheme="minorHAnsi"/>
          <w:szCs w:val="24"/>
        </w:rPr>
        <w:t>-</w:t>
      </w:r>
      <w:r>
        <w:rPr>
          <w:rFonts w:asciiTheme="minorHAnsi" w:eastAsia="Times New Roman" w:hAnsiTheme="minorHAnsi" w:cstheme="minorHAnsi"/>
          <w:szCs w:val="24"/>
        </w:rPr>
        <w:t xml:space="preserve">throughput format </w:t>
      </w:r>
      <w:r w:rsidR="00480348">
        <w:rPr>
          <w:rFonts w:asciiTheme="minorHAnsi" w:eastAsia="Times New Roman" w:hAnsiTheme="minorHAnsi" w:cstheme="minorHAnsi"/>
          <w:szCs w:val="24"/>
        </w:rPr>
        <w:t xml:space="preserve">which </w:t>
      </w:r>
      <w:r>
        <w:rPr>
          <w:rFonts w:asciiTheme="minorHAnsi" w:eastAsia="Times New Roman" w:hAnsiTheme="minorHAnsi" w:cstheme="minorHAnsi"/>
          <w:szCs w:val="24"/>
        </w:rPr>
        <w:t xml:space="preserve">enables </w:t>
      </w:r>
      <w:r w:rsidR="00230273">
        <w:rPr>
          <w:rFonts w:asciiTheme="minorHAnsi" w:eastAsia="Times New Roman" w:hAnsiTheme="minorHAnsi" w:cstheme="minorHAnsi"/>
          <w:szCs w:val="24"/>
        </w:rPr>
        <w:t xml:space="preserve">the </w:t>
      </w:r>
      <w:r>
        <w:rPr>
          <w:rFonts w:asciiTheme="minorHAnsi" w:eastAsia="Times New Roman" w:hAnsiTheme="minorHAnsi" w:cstheme="minorHAnsi"/>
          <w:szCs w:val="24"/>
        </w:rPr>
        <w:t>comparison of multiple conditions.</w:t>
      </w:r>
      <w:bookmarkEnd w:id="2"/>
    </w:p>
    <w:bookmarkEnd w:id="3"/>
    <w:p w14:paraId="6A21EB7B" w14:textId="77777777" w:rsidR="003A4363" w:rsidRDefault="003A4363" w:rsidP="003A436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1772BD6" w14:textId="77777777" w:rsidR="003A4363" w:rsidRDefault="003A4363" w:rsidP="003A4363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48A49593" w14:textId="77777777" w:rsidR="003A4363" w:rsidRPr="00B07A3B" w:rsidRDefault="003A4363" w:rsidP="003A436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11822C23" w:rsidR="007D61A8" w:rsidRPr="003A4363" w:rsidRDefault="004A205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4" w:name="_Hlk73979287"/>
      <w:r>
        <w:rPr>
          <w:rStyle w:val="AuthorName"/>
          <w:rFonts w:asciiTheme="minorHAnsi" w:eastAsia="Times" w:hAnsiTheme="minorHAnsi" w:cstheme="minorHAnsi"/>
        </w:rPr>
        <w:t>Sunil Shaw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assay maximizes </w:t>
      </w:r>
      <w:r w:rsidR="003A4363">
        <w:rPr>
          <w:rFonts w:asciiTheme="minorHAnsi" w:hAnsiTheme="minorHAnsi" w:cstheme="minorHAnsi"/>
        </w:rPr>
        <w:t>reproducibility and</w:t>
      </w:r>
      <w:r w:rsidR="008D65BE">
        <w:rPr>
          <w:rFonts w:asciiTheme="minorHAnsi" w:hAnsiTheme="minorHAnsi" w:cstheme="minorHAnsi"/>
        </w:rPr>
        <w:t xml:space="preserve"> allows </w:t>
      </w:r>
      <w:r w:rsidR="00C64BD3">
        <w:rPr>
          <w:rFonts w:asciiTheme="minorHAnsi" w:hAnsiTheme="minorHAnsi" w:cstheme="minorHAnsi"/>
        </w:rPr>
        <w:t>the</w:t>
      </w:r>
      <w:r w:rsidR="00480348">
        <w:rPr>
          <w:rFonts w:asciiTheme="minorHAnsi" w:hAnsiTheme="minorHAnsi" w:cstheme="minorHAnsi"/>
        </w:rPr>
        <w:t xml:space="preserve"> </w:t>
      </w:r>
      <w:r w:rsidR="008D65BE">
        <w:rPr>
          <w:rFonts w:asciiTheme="minorHAnsi" w:hAnsiTheme="minorHAnsi" w:cstheme="minorHAnsi"/>
        </w:rPr>
        <w:t xml:space="preserve">use of clinical </w:t>
      </w:r>
      <w:r w:rsidR="00D61329" w:rsidRPr="00583423">
        <w:rPr>
          <w:rFonts w:asciiTheme="minorHAnsi" w:hAnsiTheme="minorHAnsi" w:cstheme="minorHAnsi"/>
          <w:i/>
          <w:iCs/>
        </w:rPr>
        <w:t>Candida</w:t>
      </w:r>
      <w:r w:rsidR="00D61329">
        <w:rPr>
          <w:rFonts w:asciiTheme="minorHAnsi" w:hAnsiTheme="minorHAnsi" w:cstheme="minorHAnsi"/>
        </w:rPr>
        <w:t xml:space="preserve"> </w:t>
      </w:r>
      <w:r w:rsidR="008D65BE">
        <w:rPr>
          <w:rFonts w:asciiTheme="minorHAnsi" w:hAnsiTheme="minorHAnsi" w:cstheme="minorHAnsi"/>
        </w:rPr>
        <w:t>isolates as well as strains that have been experimentally manipulated in the lab.</w:t>
      </w:r>
      <w:bookmarkEnd w:id="4"/>
    </w:p>
    <w:p w14:paraId="0BE7FBE6" w14:textId="77777777" w:rsidR="003A4363" w:rsidRPr="003A4363" w:rsidRDefault="003A4363" w:rsidP="003A436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39B9D0E" w14:textId="0156673C" w:rsidR="007D61A8" w:rsidRPr="003A4363" w:rsidRDefault="003A4363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230273">
        <w:rPr>
          <w:rFonts w:cs="Calibri"/>
          <w:bCs/>
          <w:szCs w:val="24"/>
        </w:rPr>
        <w:t>.</w:t>
      </w:r>
      <w:r>
        <w:rPr>
          <w:rFonts w:cs="Calibri"/>
          <w:bCs/>
          <w:szCs w:val="24"/>
        </w:rPr>
        <w:t xml:space="preserve"> </w:t>
      </w:r>
      <w:r w:rsidRPr="003A4363">
        <w:rPr>
          <w:rStyle w:val="Vid"/>
        </w:rPr>
        <w:t>Suggested B-roll:</w:t>
      </w:r>
      <w:r>
        <w:rPr>
          <w:rStyle w:val="Vid"/>
        </w:rPr>
        <w:t xml:space="preserve"> 3.2.4</w:t>
      </w: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531CC625" w:rsidR="001016BD" w:rsidRPr="00B12B91" w:rsidRDefault="001016BD" w:rsidP="00B12B91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12B91">
        <w:rPr>
          <w:rFonts w:asciiTheme="minorHAnsi" w:hAnsiTheme="minorHAnsi" w:cstheme="minorHAnsi"/>
        </w:rPr>
        <w:br w:type="page"/>
      </w:r>
    </w:p>
    <w:p w14:paraId="713769B9" w14:textId="35852234" w:rsidR="00DC2504" w:rsidRPr="00B07A3B" w:rsidRDefault="00DC2504" w:rsidP="00B12B91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42A034D" w:rsidR="00CE10F2" w:rsidRPr="00165FA5" w:rsidRDefault="0000692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F3B7B">
        <w:rPr>
          <w:b/>
          <w:bCs/>
        </w:rPr>
        <w:t>M</w:t>
      </w:r>
      <w:r w:rsidR="0023626E" w:rsidRPr="006F3B7B">
        <w:rPr>
          <w:b/>
          <w:bCs/>
        </w:rPr>
        <w:t xml:space="preserve">icrofluidic </w:t>
      </w:r>
      <w:r w:rsidRPr="006F3B7B">
        <w:rPr>
          <w:b/>
          <w:bCs/>
        </w:rPr>
        <w:t>C</w:t>
      </w:r>
      <w:r w:rsidR="0023626E" w:rsidRPr="006F3B7B">
        <w:rPr>
          <w:b/>
          <w:bCs/>
        </w:rPr>
        <w:t>hannel</w:t>
      </w:r>
      <w:r>
        <w:rPr>
          <w:b/>
          <w:bCs/>
        </w:rPr>
        <w:t xml:space="preserve"> Coating</w:t>
      </w:r>
    </w:p>
    <w:p w14:paraId="7F3C961A" w14:textId="12D05EEB" w:rsidR="0023626E" w:rsidRPr="00165FA5" w:rsidRDefault="0023626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</w:t>
      </w:r>
      <w:r w:rsidRPr="00165FA5">
        <w:rPr>
          <w:rFonts w:asciiTheme="minorHAnsi" w:hAnsiTheme="minorHAnsi" w:cstheme="minorHAnsi"/>
        </w:rPr>
        <w:t>,</w:t>
      </w:r>
      <w:r w:rsidRPr="00165FA5">
        <w:t xml:space="preserve"> move the microfluidics controller to the tissue culture hood</w:t>
      </w:r>
      <w:r w:rsidR="00165FA5">
        <w:t xml:space="preserve"> </w:t>
      </w:r>
      <w:r w:rsidR="00165FA5" w:rsidRPr="00165FA5">
        <w:rPr>
          <w:b/>
          <w:bCs/>
        </w:rPr>
        <w:t>[1]</w:t>
      </w:r>
      <w:r w:rsidRPr="00165FA5">
        <w:t>, turn on the device</w:t>
      </w:r>
      <w:r w:rsidR="00DD1712">
        <w:t>,</w:t>
      </w:r>
      <w:r w:rsidRPr="00165FA5">
        <w:t xml:space="preserve"> and start the software </w:t>
      </w:r>
      <w:r w:rsidRPr="00165FA5">
        <w:rPr>
          <w:b/>
          <w:bCs/>
        </w:rPr>
        <w:t>[</w:t>
      </w:r>
      <w:r w:rsidR="00165FA5">
        <w:rPr>
          <w:b/>
          <w:bCs/>
        </w:rPr>
        <w:t>2</w:t>
      </w:r>
      <w:r w:rsidRPr="00165FA5">
        <w:rPr>
          <w:b/>
          <w:bCs/>
        </w:rPr>
        <w:t>]</w:t>
      </w:r>
      <w:r w:rsidRPr="00165FA5">
        <w:t xml:space="preserve">. Place the fluidics interface within the sterile field </w:t>
      </w:r>
      <w:r w:rsidRPr="00165FA5">
        <w:rPr>
          <w:b/>
          <w:bCs/>
        </w:rPr>
        <w:t>[</w:t>
      </w:r>
      <w:r w:rsidR="00165FA5">
        <w:rPr>
          <w:b/>
          <w:bCs/>
        </w:rPr>
        <w:t>3</w:t>
      </w:r>
      <w:r w:rsidRPr="00165FA5">
        <w:rPr>
          <w:b/>
          <w:bCs/>
        </w:rPr>
        <w:t>]</w:t>
      </w:r>
      <w:r w:rsidRPr="00165FA5">
        <w:t>.</w:t>
      </w:r>
    </w:p>
    <w:p w14:paraId="6A59EF4F" w14:textId="7CD727E5" w:rsidR="00165FA5" w:rsidRDefault="00165FA5" w:rsidP="00165F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moving </w:t>
      </w:r>
      <w:r w:rsidRPr="00165FA5">
        <w:t>the microfluidics controller to the tissue culture hood</w:t>
      </w:r>
      <w:r>
        <w:t>.</w:t>
      </w:r>
    </w:p>
    <w:p w14:paraId="4F7F0175" w14:textId="0D5200E1" w:rsidR="00165FA5" w:rsidRDefault="00165FA5" w:rsidP="00165F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arting the device and software.</w:t>
      </w:r>
    </w:p>
    <w:p w14:paraId="1DF86812" w14:textId="56CA3390" w:rsidR="00165FA5" w:rsidRPr="00165FA5" w:rsidRDefault="00165FA5" w:rsidP="00165F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</w:t>
      </w:r>
      <w:r w:rsidRPr="00165FA5">
        <w:t xml:space="preserve"> the fluidics interface within the sterile field</w:t>
      </w:r>
      <w:r>
        <w:t>.</w:t>
      </w:r>
    </w:p>
    <w:p w14:paraId="2628ED70" w14:textId="77777777" w:rsidR="00165FA5" w:rsidRPr="00165FA5" w:rsidRDefault="00165FA5" w:rsidP="00165FA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4C6B477" w14:textId="7C6211CD" w:rsidR="00125924" w:rsidRPr="00165FA5" w:rsidRDefault="00165FA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65FA5">
        <w:t>Use a lint-free tissue paper wetted with 70% alcohol to</w:t>
      </w:r>
      <w:r w:rsidR="0023626E" w:rsidRPr="00165FA5">
        <w:t xml:space="preserve"> </w:t>
      </w:r>
      <w:r w:rsidRPr="00165FA5">
        <w:t>g</w:t>
      </w:r>
      <w:r w:rsidR="0023626E" w:rsidRPr="00165FA5">
        <w:t>ently clean the silicone gasket</w:t>
      </w:r>
      <w:r w:rsidR="00DD1712">
        <w:t>,</w:t>
      </w:r>
      <w:r w:rsidR="0023626E" w:rsidRPr="00165FA5">
        <w:t xml:space="preserve"> avoiding repeated </w:t>
      </w:r>
      <w:r w:rsidR="00230273">
        <w:t>alcohol contact</w:t>
      </w:r>
      <w:r w:rsidR="0023626E" w:rsidRPr="00165FA5">
        <w:t xml:space="preserve"> with the acrylic plate to prevent crazing </w:t>
      </w:r>
      <w:r w:rsidRPr="00165FA5">
        <w:t xml:space="preserve">of the plastic </w:t>
      </w:r>
      <w:r w:rsidRPr="00165FA5">
        <w:rPr>
          <w:b/>
          <w:bCs/>
        </w:rPr>
        <w:t>[1]</w:t>
      </w:r>
      <w:r w:rsidRPr="00165FA5">
        <w:t>. Air</w:t>
      </w:r>
      <w:r w:rsidR="00DD1712">
        <w:t>-</w:t>
      </w:r>
      <w:r w:rsidRPr="00165FA5">
        <w:t xml:space="preserve">dry the interface in the hood with an airflow system to remove the traces of alcohol </w:t>
      </w:r>
      <w:r w:rsidRPr="00165FA5">
        <w:rPr>
          <w:b/>
          <w:bCs/>
        </w:rPr>
        <w:t>[2]</w:t>
      </w:r>
      <w:r w:rsidRPr="00165FA5">
        <w:t>.</w:t>
      </w:r>
    </w:p>
    <w:p w14:paraId="7605F9E4" w14:textId="6AE9D3A3" w:rsidR="00C34F4C" w:rsidRPr="00B07A3B" w:rsidRDefault="00165FA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iping </w:t>
      </w:r>
      <w:r w:rsidRPr="00165FA5">
        <w:t>the silicone gasket</w:t>
      </w:r>
      <w:r>
        <w:t xml:space="preserve"> with alcohol.</w:t>
      </w:r>
    </w:p>
    <w:p w14:paraId="5E5096AA" w14:textId="1FC4C9E9" w:rsidR="00C34F4C" w:rsidRDefault="00165FA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interface in the hood.</w:t>
      </w:r>
    </w:p>
    <w:p w14:paraId="5B82C1D7" w14:textId="77777777" w:rsidR="00165FA5" w:rsidRPr="00B07A3B" w:rsidRDefault="00165FA5" w:rsidP="00165FA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36668F5" w:rsidR="00CE10F2" w:rsidRPr="00C25921" w:rsidRDefault="00165FA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25921">
        <w:t xml:space="preserve">Add </w:t>
      </w:r>
      <w:r w:rsidR="00636E08">
        <w:t xml:space="preserve">a </w:t>
      </w:r>
      <w:r w:rsidRPr="00C25921">
        <w:t>100</w:t>
      </w:r>
      <w:r w:rsidR="00DD1712">
        <w:t>-</w:t>
      </w:r>
      <w:r w:rsidRPr="00C25921">
        <w:t xml:space="preserve">microliter droplet of pre-warmed BSA </w:t>
      </w:r>
      <w:r w:rsidRPr="00C25921">
        <w:rPr>
          <w:i/>
          <w:iCs/>
          <w:color w:val="FF0000"/>
        </w:rPr>
        <w:t>(B-S-A)</w:t>
      </w:r>
      <w:r w:rsidRPr="00C25921">
        <w:t xml:space="preserve"> in the central indentation of each outlet channel </w:t>
      </w:r>
      <w:r w:rsidR="00C25921" w:rsidRPr="00C25921">
        <w:t xml:space="preserve">of </w:t>
      </w:r>
      <w:r w:rsidRPr="00C25921">
        <w:t>a 48</w:t>
      </w:r>
      <w:r w:rsidR="00636E08">
        <w:t>-</w:t>
      </w:r>
      <w:r w:rsidRPr="00C25921">
        <w:t>well, 24-microchannel plate</w:t>
      </w:r>
      <w:r w:rsidR="00C25921" w:rsidRPr="00C25921">
        <w:t xml:space="preserve"> </w:t>
      </w:r>
      <w:r w:rsidR="00C25921" w:rsidRPr="00C25921">
        <w:rPr>
          <w:b/>
          <w:bCs/>
        </w:rPr>
        <w:t>[1]</w:t>
      </w:r>
      <w:r w:rsidR="00C25921" w:rsidRPr="00C25921">
        <w:t xml:space="preserve">. Place the interface on top of the microchannel plate, aligning the four bolts of the interface with their corresponding sockets in the plate </w:t>
      </w:r>
      <w:r w:rsidR="00C25921" w:rsidRPr="00C25921">
        <w:rPr>
          <w:b/>
          <w:bCs/>
        </w:rPr>
        <w:t>[2]</w:t>
      </w:r>
      <w:r w:rsidR="00C25921" w:rsidRPr="00C25921">
        <w:t>.</w:t>
      </w:r>
    </w:p>
    <w:p w14:paraId="1EE42691" w14:textId="327CF1C2" w:rsidR="00A319BE" w:rsidRPr="00C25921" w:rsidRDefault="00C2592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="006E6CB4">
        <w:rPr>
          <w:rFonts w:asciiTheme="minorHAnsi" w:hAnsiTheme="minorHAnsi" w:cstheme="minorHAnsi"/>
        </w:rPr>
        <w:t xml:space="preserve">BSA </w:t>
      </w:r>
      <w:r>
        <w:rPr>
          <w:rFonts w:asciiTheme="minorHAnsi" w:hAnsiTheme="minorHAnsi" w:cstheme="minorHAnsi"/>
        </w:rPr>
        <w:t xml:space="preserve">droplet in the </w:t>
      </w:r>
      <w:r w:rsidRPr="00C25921">
        <w:t xml:space="preserve">central indentation of outlet channel of </w:t>
      </w:r>
      <w:r>
        <w:t>the plate.</w:t>
      </w:r>
      <w:r w:rsidR="00892853">
        <w:t xml:space="preserve"> </w:t>
      </w:r>
      <w:r w:rsidR="00892853" w:rsidRPr="00892853">
        <w:rPr>
          <w:rStyle w:val="Vid"/>
        </w:rPr>
        <w:t>Videographer: This shot is important!</w:t>
      </w:r>
    </w:p>
    <w:p w14:paraId="0B098440" w14:textId="0CA1E113" w:rsidR="00C25921" w:rsidRPr="00C25921" w:rsidRDefault="00C2592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placing the interface on top of the </w:t>
      </w:r>
      <w:r w:rsidRPr="00C25921">
        <w:t>microchannel plate</w:t>
      </w:r>
      <w:r>
        <w:t>.</w:t>
      </w:r>
    </w:p>
    <w:p w14:paraId="39444B7A" w14:textId="77777777" w:rsidR="00C25921" w:rsidRPr="00B07A3B" w:rsidRDefault="00C25921" w:rsidP="00C2592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34891F52" w:rsidR="00C7374B" w:rsidRPr="00006929" w:rsidRDefault="00C2592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06929">
        <w:t xml:space="preserve">Tighten the bolts with fingers </w:t>
      </w:r>
      <w:r w:rsidRPr="00006929">
        <w:rPr>
          <w:b/>
          <w:bCs/>
        </w:rPr>
        <w:t>[1-TXT]</w:t>
      </w:r>
      <w:r w:rsidRPr="00006929">
        <w:t xml:space="preserve"> and then use the torque wrench to</w:t>
      </w:r>
      <w:r w:rsidR="00006929">
        <w:t xml:space="preserve"> </w:t>
      </w:r>
      <w:r w:rsidR="00230273">
        <w:t>further the interface</w:t>
      </w:r>
      <w:r w:rsidR="00006929">
        <w:t xml:space="preserve"> </w:t>
      </w:r>
      <w:r w:rsidR="00006929" w:rsidRPr="00006929">
        <w:rPr>
          <w:b/>
          <w:bCs/>
        </w:rPr>
        <w:t>[2]</w:t>
      </w:r>
      <w:r w:rsidRPr="00006929">
        <w:t>. Open the microfluidics software interface</w:t>
      </w:r>
      <w:r w:rsidR="00636E08">
        <w:t xml:space="preserve"> and</w:t>
      </w:r>
      <w:r w:rsidRPr="00006929">
        <w:t xml:space="preserve"> set the mode to </w:t>
      </w:r>
      <w:r w:rsidRPr="00006929">
        <w:rPr>
          <w:b/>
          <w:bCs/>
        </w:rPr>
        <w:t>Manual</w:t>
      </w:r>
      <w:r w:rsidRPr="00006929">
        <w:t>. Use the default fluid option</w:t>
      </w:r>
      <w:r w:rsidR="00DD1712" w:rsidRPr="00006929">
        <w:t xml:space="preserve"> </w:t>
      </w:r>
      <w:r w:rsidR="00DD1712" w:rsidRPr="00006929">
        <w:rPr>
          <w:b/>
          <w:color w:val="000000"/>
        </w:rPr>
        <w:t>Water@19degC</w:t>
      </w:r>
      <w:r w:rsidR="00B12B91">
        <w:rPr>
          <w:b/>
          <w:color w:val="000000"/>
        </w:rPr>
        <w:t xml:space="preserve"> </w:t>
      </w:r>
      <w:r w:rsidR="00B12B91" w:rsidRPr="00B12B91">
        <w:rPr>
          <w:bCs/>
          <w:i/>
          <w:iCs/>
          <w:color w:val="FF0000"/>
        </w:rPr>
        <w:t>(Water at 19 degrees Celsius)</w:t>
      </w:r>
      <w:r w:rsidRPr="00006929">
        <w:t xml:space="preserve"> for both sets of </w:t>
      </w:r>
      <w:r w:rsidR="00006929">
        <w:t xml:space="preserve">the </w:t>
      </w:r>
      <w:r w:rsidRPr="00006929">
        <w:t xml:space="preserve">columns and set shear to </w:t>
      </w:r>
      <w:r w:rsidRPr="00006929">
        <w:rPr>
          <w:b/>
          <w:bCs/>
        </w:rPr>
        <w:t xml:space="preserve">1 </w:t>
      </w:r>
      <w:r w:rsidR="00C6250F" w:rsidRPr="00006929">
        <w:rPr>
          <w:b/>
          <w:bCs/>
        </w:rPr>
        <w:t>dyne per square centimeter [3].</w:t>
      </w:r>
      <w:r w:rsidR="00DD1712" w:rsidRPr="00006929">
        <w:rPr>
          <w:bCs/>
          <w:color w:val="000000"/>
        </w:rPr>
        <w:t xml:space="preserve"> </w:t>
      </w:r>
    </w:p>
    <w:p w14:paraId="1EC2029D" w14:textId="5BDBF8DD" w:rsidR="0023626E" w:rsidRPr="00006929" w:rsidRDefault="00C6250F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06929">
        <w:rPr>
          <w:rFonts w:asciiTheme="minorHAnsi" w:hAnsiTheme="minorHAnsi" w:cstheme="minorHAnsi"/>
        </w:rPr>
        <w:t>Talent tightening the bolt with hands.</w:t>
      </w:r>
      <w:r w:rsidR="00C25921" w:rsidRPr="00006929">
        <w:rPr>
          <w:rFonts w:asciiTheme="minorHAnsi" w:hAnsiTheme="minorHAnsi" w:cstheme="minorHAnsi"/>
        </w:rPr>
        <w:t xml:space="preserve"> </w:t>
      </w:r>
      <w:r w:rsidR="00C25921" w:rsidRPr="00006929">
        <w:rPr>
          <w:rFonts w:asciiTheme="minorHAnsi" w:hAnsiTheme="minorHAnsi" w:cstheme="minorHAnsi"/>
          <w:b/>
          <w:bCs/>
        </w:rPr>
        <w:t>TEXT: Caution! Resistance indicates misalignment</w:t>
      </w:r>
      <w:r w:rsidR="00DD1712" w:rsidRPr="00006929">
        <w:rPr>
          <w:rFonts w:asciiTheme="minorHAnsi" w:hAnsiTheme="minorHAnsi" w:cstheme="minorHAnsi"/>
          <w:b/>
          <w:bCs/>
        </w:rPr>
        <w:t xml:space="preserve"> </w:t>
      </w:r>
      <w:r w:rsidR="00892853" w:rsidRPr="00892853">
        <w:rPr>
          <w:rStyle w:val="Vid"/>
        </w:rPr>
        <w:t>Videographer: This shot is important!</w:t>
      </w:r>
    </w:p>
    <w:p w14:paraId="7B287671" w14:textId="7E556544" w:rsidR="00C6250F" w:rsidRPr="00006929" w:rsidRDefault="00C6250F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06929">
        <w:rPr>
          <w:rFonts w:asciiTheme="minorHAnsi" w:hAnsiTheme="minorHAnsi" w:cstheme="minorHAnsi"/>
        </w:rPr>
        <w:t>Talent tightening the bolt with</w:t>
      </w:r>
      <w:r w:rsidRPr="00006929">
        <w:t xml:space="preserve"> </w:t>
      </w:r>
      <w:r w:rsidR="00DD1712" w:rsidRPr="00006929">
        <w:t xml:space="preserve">the </w:t>
      </w:r>
      <w:r w:rsidRPr="00006929">
        <w:t>torque wrench.</w:t>
      </w:r>
      <w:r w:rsidR="00DD1712" w:rsidRPr="00006929">
        <w:t xml:space="preserve"> </w:t>
      </w:r>
      <w:r w:rsidR="00DD1712" w:rsidRPr="00006929">
        <w:rPr>
          <w:rStyle w:val="IntenseEmphasis"/>
        </w:rPr>
        <w:t>Videographer: This shot will be used again at 3.1.3</w:t>
      </w:r>
    </w:p>
    <w:p w14:paraId="4610CFCF" w14:textId="4079DE84" w:rsidR="009D23AC" w:rsidRPr="00D87EB0" w:rsidRDefault="00D87EB0" w:rsidP="00D87E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lastRenderedPageBreak/>
        <w:t xml:space="preserve">LAB MEDIA: 62648_Screenshot_1.mp4: </w:t>
      </w:r>
      <w:r>
        <w:t xml:space="preserve">00:04 to 00:08 and 00:15 to 00:42. </w:t>
      </w:r>
      <w:r w:rsidRPr="00D87EB0">
        <w:rPr>
          <w:rStyle w:val="Vid"/>
        </w:rPr>
        <w:t>Video editor: Please speed up the video.</w:t>
      </w:r>
    </w:p>
    <w:p w14:paraId="555768CE" w14:textId="77777777" w:rsidR="00C6250F" w:rsidRPr="00B07A3B" w:rsidRDefault="00C6250F" w:rsidP="00C62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09A95FD" w14:textId="7A4A09DB" w:rsidR="00DD1712" w:rsidRPr="00DD1712" w:rsidRDefault="00C6250F" w:rsidP="00DD171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D1712">
        <w:t xml:space="preserve">Activate </w:t>
      </w:r>
      <w:r w:rsidR="00DD1712" w:rsidRPr="00DD1712">
        <w:t xml:space="preserve">the </w:t>
      </w:r>
      <w:r w:rsidRPr="00DD1712">
        <w:t>outlet columns 2,</w:t>
      </w:r>
      <w:r w:rsidR="00DD1712" w:rsidRPr="00DD1712">
        <w:t xml:space="preserve"> </w:t>
      </w:r>
      <w:r w:rsidRPr="00DD1712">
        <w:t>4,</w:t>
      </w:r>
      <w:r w:rsidR="00DD1712" w:rsidRPr="00DD1712">
        <w:t xml:space="preserve"> </w:t>
      </w:r>
      <w:r w:rsidRPr="00DD1712">
        <w:t>6,</w:t>
      </w:r>
      <w:r w:rsidR="00DD1712" w:rsidRPr="00DD1712">
        <w:t xml:space="preserve"> and </w:t>
      </w:r>
      <w:r w:rsidRPr="00DD1712">
        <w:t xml:space="preserve">8 to pump liquid towards </w:t>
      </w:r>
      <w:r w:rsidR="00DD1712" w:rsidRPr="00DD1712">
        <w:t xml:space="preserve">the </w:t>
      </w:r>
      <w:r w:rsidRPr="00DD1712">
        <w:t>inlets</w:t>
      </w:r>
      <w:r w:rsidR="00DD1712" w:rsidRPr="00DD1712">
        <w:t xml:space="preserve">, press </w:t>
      </w:r>
      <w:r w:rsidRPr="00DD1712">
        <w:rPr>
          <w:b/>
          <w:bCs/>
        </w:rPr>
        <w:t>Run</w:t>
      </w:r>
      <w:r w:rsidR="00DD1712" w:rsidRPr="00DD1712">
        <w:rPr>
          <w:b/>
          <w:bCs/>
        </w:rPr>
        <w:t>,</w:t>
      </w:r>
      <w:r w:rsidRPr="00DD1712">
        <w:t xml:space="preserve"> </w:t>
      </w:r>
      <w:r w:rsidR="00DD1712" w:rsidRPr="00DD1712">
        <w:t xml:space="preserve">and allow the fluid to run </w:t>
      </w:r>
      <w:r w:rsidRPr="00DD1712">
        <w:t>at room temperature for 30 min</w:t>
      </w:r>
      <w:r w:rsidR="00DD1712" w:rsidRPr="00DD1712">
        <w:t xml:space="preserve">utes </w:t>
      </w:r>
      <w:r w:rsidR="00DD1712" w:rsidRPr="00DD1712">
        <w:rPr>
          <w:b/>
          <w:bCs/>
        </w:rPr>
        <w:t>[1]</w:t>
      </w:r>
      <w:r w:rsidR="00DD1712" w:rsidRPr="00DD1712">
        <w:t xml:space="preserve">. </w:t>
      </w:r>
      <w:r w:rsidR="00DD1712">
        <w:t>Visually inspect</w:t>
      </w:r>
      <w:r w:rsidR="00DD1712" w:rsidRPr="00DD1712">
        <w:t xml:space="preserve"> the bottom of the plate to ensure that the BSA droplet has pooled in the inlet, which confirms the channels are successfully wetted and filled </w:t>
      </w:r>
      <w:r w:rsidR="00DD1712" w:rsidRPr="00DD1712">
        <w:rPr>
          <w:b/>
          <w:bCs/>
        </w:rPr>
        <w:t>[2]</w:t>
      </w:r>
      <w:r w:rsidR="00DD1712" w:rsidRPr="00DD1712">
        <w:t>.</w:t>
      </w:r>
    </w:p>
    <w:p w14:paraId="54B2369F" w14:textId="3483B020" w:rsidR="0023626E" w:rsidRDefault="00D87EB0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 xml:space="preserve">LAB MEDIA: 62648_Screenshot_1.mp4: </w:t>
      </w:r>
      <w:r>
        <w:t>00:43 to 00:50</w:t>
      </w:r>
    </w:p>
    <w:p w14:paraId="5FE10EBF" w14:textId="379FB3EA" w:rsidR="00DD1712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bottom of the plate.</w:t>
      </w:r>
    </w:p>
    <w:p w14:paraId="04C5F5E6" w14:textId="298DFB5A" w:rsidR="00DD1712" w:rsidRPr="00DD1712" w:rsidRDefault="00DD1712" w:rsidP="00DD171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3E642E8" w14:textId="25499A8C" w:rsidR="0023626E" w:rsidRPr="00DD1712" w:rsidRDefault="00DD1712" w:rsidP="0023626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D1712">
        <w:t>Open the interface</w:t>
      </w:r>
      <w:r w:rsidR="00006929">
        <w:t xml:space="preserve"> </w:t>
      </w:r>
      <w:r w:rsidR="00006929" w:rsidRPr="00006929">
        <w:rPr>
          <w:b/>
          <w:bCs/>
        </w:rPr>
        <w:t>[1]</w:t>
      </w:r>
      <w:r w:rsidRPr="00DD1712">
        <w:t xml:space="preserve"> and fill the inlet and outlet wells with 250 microliters of HBSS buffer without BSA to prevent the channels from drying </w:t>
      </w:r>
      <w:r w:rsidRPr="00DD1712">
        <w:rPr>
          <w:b/>
          <w:bCs/>
        </w:rPr>
        <w:t>[</w:t>
      </w:r>
      <w:r w:rsidR="00006929">
        <w:rPr>
          <w:b/>
          <w:bCs/>
        </w:rPr>
        <w:t>2</w:t>
      </w:r>
      <w:r w:rsidRPr="00DD1712">
        <w:rPr>
          <w:b/>
          <w:bCs/>
        </w:rPr>
        <w:t>]</w:t>
      </w:r>
      <w:r w:rsidRPr="00DD1712">
        <w:t xml:space="preserve"> and put the plate in the tissue culture incubator </w:t>
      </w:r>
      <w:r w:rsidRPr="00DD1712">
        <w:rPr>
          <w:b/>
          <w:bCs/>
        </w:rPr>
        <w:t>[</w:t>
      </w:r>
      <w:r w:rsidR="00006929">
        <w:rPr>
          <w:b/>
          <w:bCs/>
        </w:rPr>
        <w:t>3</w:t>
      </w:r>
      <w:r w:rsidRPr="00DD1712">
        <w:rPr>
          <w:b/>
          <w:bCs/>
        </w:rPr>
        <w:t>]</w:t>
      </w:r>
      <w:r w:rsidRPr="00DD1712">
        <w:t>.</w:t>
      </w:r>
    </w:p>
    <w:p w14:paraId="43A1B39E" w14:textId="16CCBB16" w:rsidR="0023626E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pening the interface.</w:t>
      </w:r>
    </w:p>
    <w:p w14:paraId="4A000460" w14:textId="16017BBA" w:rsidR="00DD1712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wells with HBSS.</w:t>
      </w:r>
    </w:p>
    <w:p w14:paraId="4F50803C" w14:textId="07BF18C4" w:rsidR="00FD5669" w:rsidRPr="003A4363" w:rsidRDefault="00DD1712" w:rsidP="003A436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</w:t>
      </w:r>
      <w:r w:rsidRPr="00DD1712">
        <w:t xml:space="preserve"> tissue culture incubator</w:t>
      </w:r>
      <w:r>
        <w:t>.</w:t>
      </w:r>
    </w:p>
    <w:p w14:paraId="4106A458" w14:textId="3E46E067" w:rsidR="00DD1712" w:rsidRPr="00DD1712" w:rsidRDefault="00DD1712" w:rsidP="00DD1712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dhesion Assay</w:t>
      </w:r>
    </w:p>
    <w:p w14:paraId="2D749F79" w14:textId="11CFBE6F" w:rsidR="0023626E" w:rsidRPr="00DD1712" w:rsidRDefault="00DD1712" w:rsidP="0023626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D1712">
        <w:rPr>
          <w:rFonts w:asciiTheme="minorHAnsi" w:hAnsiTheme="minorHAnsi" w:cstheme="minorHAnsi"/>
        </w:rPr>
        <w:t xml:space="preserve">Aspirate the inlet and outlet wells without disturbing the channel in the central </w:t>
      </w:r>
      <w:r w:rsidRPr="00DD1712">
        <w:rPr>
          <w:bCs/>
          <w:color w:val="000000"/>
        </w:rPr>
        <w:t xml:space="preserve">indentation of the wells </w:t>
      </w:r>
      <w:r w:rsidRPr="00DD1712">
        <w:rPr>
          <w:b/>
          <w:color w:val="000000"/>
        </w:rPr>
        <w:t>[1]</w:t>
      </w:r>
      <w:r w:rsidRPr="00DD1712">
        <w:rPr>
          <w:bCs/>
          <w:color w:val="000000"/>
        </w:rPr>
        <w:t xml:space="preserve">. Add 1 milliliter of HBSS in outlet wells </w:t>
      </w:r>
      <w:r w:rsidRPr="00DD1712">
        <w:rPr>
          <w:b/>
          <w:color w:val="000000"/>
        </w:rPr>
        <w:t>[2]</w:t>
      </w:r>
      <w:r w:rsidR="00636E08">
        <w:rPr>
          <w:bCs/>
          <w:color w:val="000000"/>
        </w:rPr>
        <w:t xml:space="preserve"> and</w:t>
      </w:r>
      <w:r>
        <w:rPr>
          <w:bCs/>
          <w:color w:val="000000"/>
        </w:rPr>
        <w:t xml:space="preserve"> </w:t>
      </w:r>
      <w:r w:rsidR="00636E08">
        <w:rPr>
          <w:bCs/>
          <w:color w:val="000000"/>
        </w:rPr>
        <w:t>r</w:t>
      </w:r>
      <w:r>
        <w:rPr>
          <w:bCs/>
          <w:color w:val="000000"/>
        </w:rPr>
        <w:t xml:space="preserve">eassemble the interface as demonstrated </w:t>
      </w:r>
      <w:r w:rsidRPr="00DD1712">
        <w:rPr>
          <w:b/>
          <w:color w:val="000000"/>
        </w:rPr>
        <w:t>[3]</w:t>
      </w:r>
      <w:r>
        <w:rPr>
          <w:bCs/>
          <w:color w:val="000000"/>
        </w:rPr>
        <w:t>.</w:t>
      </w:r>
      <w:r w:rsidRPr="00DD1712">
        <w:t xml:space="preserve"> </w:t>
      </w:r>
      <w:r w:rsidRPr="00C6250F">
        <w:t>Use the default fluid option</w:t>
      </w:r>
      <w:r>
        <w:t xml:space="preserve"> </w:t>
      </w:r>
      <w:r w:rsidRPr="00DD1712">
        <w:rPr>
          <w:b/>
          <w:color w:val="000000"/>
        </w:rPr>
        <w:t>Water@19degC</w:t>
      </w:r>
      <w:r w:rsidR="00636E08">
        <w:rPr>
          <w:bCs/>
          <w:color w:val="000000"/>
        </w:rPr>
        <w:t>,</w:t>
      </w:r>
      <w:r w:rsidRPr="00C6250F">
        <w:t xml:space="preserve"> set shear to </w:t>
      </w:r>
      <w:r>
        <w:rPr>
          <w:b/>
          <w:bCs/>
        </w:rPr>
        <w:t>2</w:t>
      </w:r>
      <w:r w:rsidRPr="00C6250F">
        <w:rPr>
          <w:b/>
          <w:bCs/>
        </w:rPr>
        <w:t xml:space="preserve"> dyne</w:t>
      </w:r>
      <w:r>
        <w:rPr>
          <w:b/>
          <w:bCs/>
        </w:rPr>
        <w:t>s</w:t>
      </w:r>
      <w:r w:rsidRPr="00C6250F">
        <w:rPr>
          <w:b/>
          <w:bCs/>
        </w:rPr>
        <w:t xml:space="preserve"> per square centimeter</w:t>
      </w:r>
      <w:r w:rsidR="00636E08">
        <w:t>,</w:t>
      </w:r>
      <w:r>
        <w:rPr>
          <w:b/>
          <w:bCs/>
        </w:rPr>
        <w:t xml:space="preserve"> </w:t>
      </w:r>
      <w:r w:rsidRPr="00DD1712">
        <w:t>and wash for 2 to 3 hours</w:t>
      </w:r>
      <w:r>
        <w:rPr>
          <w:b/>
          <w:bCs/>
        </w:rPr>
        <w:t xml:space="preserve"> [4].</w:t>
      </w:r>
    </w:p>
    <w:p w14:paraId="6E16AE16" w14:textId="2EBAA334" w:rsidR="0023626E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wells.</w:t>
      </w:r>
    </w:p>
    <w:p w14:paraId="4913C015" w14:textId="29A1F218" w:rsidR="00DD1712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HBSS in outlet wells.</w:t>
      </w:r>
    </w:p>
    <w:p w14:paraId="44D13AFD" w14:textId="3A4B6477" w:rsidR="00DD1712" w:rsidRPr="00DD1712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Style w:val="IntenseEmphasis"/>
          <w:rFonts w:asciiTheme="minorHAnsi" w:hAnsiTheme="minorHAnsi" w:cstheme="minorHAnsi"/>
          <w:i w:val="0"/>
          <w:iCs w:val="0"/>
          <w:color w:val="auto"/>
        </w:rPr>
      </w:pPr>
      <w:r>
        <w:rPr>
          <w:rStyle w:val="IntenseEmphasis"/>
        </w:rPr>
        <w:t>U</w:t>
      </w:r>
      <w:r w:rsidRPr="00DD1712">
        <w:rPr>
          <w:rStyle w:val="IntenseEmphasis"/>
        </w:rPr>
        <w:t>se</w:t>
      </w:r>
      <w:r>
        <w:rPr>
          <w:rStyle w:val="IntenseEmphasis"/>
        </w:rPr>
        <w:t xml:space="preserve"> 2.4.1 and 2.4.2</w:t>
      </w:r>
    </w:p>
    <w:p w14:paraId="7959ED7D" w14:textId="0B44172A" w:rsidR="00DD1712" w:rsidRPr="00DD1712" w:rsidRDefault="00D87EB0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Style w:val="IntenseEmphasis"/>
          <w:rFonts w:asciiTheme="minorHAnsi" w:hAnsiTheme="minorHAnsi" w:cstheme="minorHAnsi"/>
          <w:i w:val="0"/>
          <w:iCs w:val="0"/>
          <w:color w:val="auto"/>
        </w:rPr>
      </w:pPr>
      <w:r w:rsidRPr="00D87EB0">
        <w:t>LAB MEDIA: 62648_Screenshot_</w:t>
      </w:r>
      <w:r>
        <w:t>2</w:t>
      </w:r>
      <w:r w:rsidRPr="00D87EB0">
        <w:t xml:space="preserve">.mp4: </w:t>
      </w:r>
      <w:r>
        <w:t>00:50 to 01:05</w:t>
      </w:r>
    </w:p>
    <w:p w14:paraId="0986A857" w14:textId="77777777" w:rsidR="00DD1712" w:rsidRPr="00B07A3B" w:rsidRDefault="00DD1712" w:rsidP="00DD171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21669E" w14:textId="0B834DAE" w:rsidR="0023626E" w:rsidRPr="00DD1712" w:rsidRDefault="00DD1712" w:rsidP="0023626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D1712">
        <w:rPr>
          <w:bCs/>
          <w:color w:val="000000"/>
        </w:rPr>
        <w:t xml:space="preserve">Remove the interface from the microchannel plate </w:t>
      </w:r>
      <w:r w:rsidRPr="00DD1712">
        <w:rPr>
          <w:b/>
          <w:color w:val="000000"/>
        </w:rPr>
        <w:t>[1]</w:t>
      </w:r>
      <w:r w:rsidRPr="00DD1712">
        <w:rPr>
          <w:bCs/>
          <w:color w:val="000000"/>
        </w:rPr>
        <w:t>, turn on the plate heater unit of the microfluidics device</w:t>
      </w:r>
      <w:r w:rsidR="00230273">
        <w:rPr>
          <w:bCs/>
          <w:color w:val="000000"/>
        </w:rPr>
        <w:t>,</w:t>
      </w:r>
      <w:r w:rsidR="00636E08">
        <w:rPr>
          <w:bCs/>
          <w:color w:val="000000"/>
        </w:rPr>
        <w:t xml:space="preserve"> </w:t>
      </w:r>
      <w:r w:rsidRPr="00DD1712">
        <w:rPr>
          <w:bCs/>
          <w:color w:val="000000"/>
        </w:rPr>
        <w:t xml:space="preserve">and ensure that the temperature is set at 37 </w:t>
      </w:r>
      <w:r w:rsidRPr="00DD1712">
        <w:t xml:space="preserve">degrees Celsius </w:t>
      </w:r>
      <w:r w:rsidRPr="00DD1712">
        <w:rPr>
          <w:b/>
          <w:bCs/>
        </w:rPr>
        <w:t>[2]</w:t>
      </w:r>
      <w:r w:rsidRPr="00DD1712">
        <w:t>.</w:t>
      </w:r>
      <w:r w:rsidRPr="00DD1712">
        <w:rPr>
          <w:bCs/>
          <w:color w:val="000000"/>
        </w:rPr>
        <w:t xml:space="preserve"> Aspirate the medium from all wells on the plate </w:t>
      </w:r>
      <w:r w:rsidRPr="00DD1712">
        <w:rPr>
          <w:b/>
          <w:color w:val="000000"/>
        </w:rPr>
        <w:t>[3]</w:t>
      </w:r>
      <w:r w:rsidRPr="00DD1712">
        <w:rPr>
          <w:bCs/>
          <w:color w:val="000000"/>
        </w:rPr>
        <w:t>. Resuspend the yea</w:t>
      </w:r>
      <w:r w:rsidR="00006929">
        <w:rPr>
          <w:bCs/>
          <w:color w:val="000000"/>
        </w:rPr>
        <w:t>s</w:t>
      </w:r>
      <w:r w:rsidRPr="00DD1712">
        <w:rPr>
          <w:bCs/>
          <w:color w:val="000000"/>
        </w:rPr>
        <w:t>t by gently pipetting and inverting the tube 3 to 6 times before adding</w:t>
      </w:r>
      <w:r w:rsidR="00636E08">
        <w:rPr>
          <w:bCs/>
          <w:color w:val="000000"/>
        </w:rPr>
        <w:t xml:space="preserve"> it</w:t>
      </w:r>
      <w:r w:rsidRPr="00DD1712">
        <w:rPr>
          <w:bCs/>
          <w:color w:val="000000"/>
        </w:rPr>
        <w:t xml:space="preserve"> to the wells </w:t>
      </w:r>
      <w:r w:rsidRPr="00DD1712">
        <w:rPr>
          <w:b/>
          <w:color w:val="000000"/>
        </w:rPr>
        <w:t>[4]</w:t>
      </w:r>
      <w:r w:rsidRPr="00DD1712">
        <w:rPr>
          <w:bCs/>
          <w:color w:val="000000"/>
        </w:rPr>
        <w:t>.</w:t>
      </w:r>
    </w:p>
    <w:p w14:paraId="576AB980" w14:textId="45F0ED17" w:rsidR="0023626E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interface.</w:t>
      </w:r>
    </w:p>
    <w:p w14:paraId="46C465B8" w14:textId="4339125F" w:rsidR="00DD1712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n the plate heater unit</w:t>
      </w:r>
      <w:r w:rsidR="00006929">
        <w:rPr>
          <w:rFonts w:asciiTheme="minorHAnsi" w:hAnsiTheme="minorHAnsi" w:cstheme="minorHAnsi"/>
        </w:rPr>
        <w:t>.</w:t>
      </w:r>
    </w:p>
    <w:p w14:paraId="1889EE46" w14:textId="4E5081BC" w:rsidR="00DD1712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medium from wells.</w:t>
      </w:r>
    </w:p>
    <w:p w14:paraId="6FA2A994" w14:textId="5A87F720" w:rsidR="00DD1712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resuspending the yeast by pipetting and inverting the tube.</w:t>
      </w:r>
      <w:r w:rsidR="00892853">
        <w:rPr>
          <w:rFonts w:asciiTheme="minorHAnsi" w:hAnsiTheme="minorHAnsi" w:cstheme="minorHAnsi"/>
        </w:rPr>
        <w:t xml:space="preserve"> </w:t>
      </w:r>
      <w:r w:rsidR="00892853" w:rsidRPr="00892853">
        <w:rPr>
          <w:rStyle w:val="Vid"/>
        </w:rPr>
        <w:t>Videographer: This shot is important!</w:t>
      </w:r>
    </w:p>
    <w:p w14:paraId="7E182ACD" w14:textId="77777777" w:rsidR="00DD1712" w:rsidRPr="00DD1712" w:rsidRDefault="00DD1712" w:rsidP="00DD171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45B5850" w14:textId="024F66E2" w:rsidR="0023626E" w:rsidRPr="00DD1712" w:rsidRDefault="00DD1712" w:rsidP="0023626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D1712">
        <w:rPr>
          <w:bCs/>
          <w:color w:val="000000"/>
        </w:rPr>
        <w:t xml:space="preserve">Add 0.5 milliliters of induced yeast to each pair of </w:t>
      </w:r>
      <w:r w:rsidR="00006929">
        <w:rPr>
          <w:bCs/>
          <w:color w:val="000000"/>
        </w:rPr>
        <w:t xml:space="preserve">the </w:t>
      </w:r>
      <w:r w:rsidRPr="00DD1712">
        <w:rPr>
          <w:bCs/>
          <w:color w:val="000000"/>
        </w:rPr>
        <w:t xml:space="preserve">outlet wells and leave the inlet wells empty </w:t>
      </w:r>
      <w:r w:rsidRPr="00006929">
        <w:rPr>
          <w:b/>
          <w:color w:val="000000"/>
        </w:rPr>
        <w:t>[1]</w:t>
      </w:r>
      <w:r w:rsidRPr="00DD1712">
        <w:rPr>
          <w:bCs/>
          <w:color w:val="000000"/>
        </w:rPr>
        <w:t xml:space="preserve">. After assembling the fluidics interface to the microchannel plate, set the fluid to </w:t>
      </w:r>
      <w:r w:rsidRPr="00DD1712">
        <w:rPr>
          <w:b/>
          <w:color w:val="000000"/>
        </w:rPr>
        <w:t>HBSS@37degC</w:t>
      </w:r>
      <w:r w:rsidRPr="00DD1712">
        <w:rPr>
          <w:bCs/>
          <w:color w:val="000000"/>
        </w:rPr>
        <w:t xml:space="preserve"> </w:t>
      </w:r>
      <w:r w:rsidR="00B12B91" w:rsidRPr="00B12B91">
        <w:rPr>
          <w:bCs/>
          <w:i/>
          <w:iCs/>
          <w:color w:val="FF0000"/>
        </w:rPr>
        <w:t>(H-B-S-S at 37 degrees Celsius)</w:t>
      </w:r>
      <w:r w:rsidR="00B12B91">
        <w:rPr>
          <w:bCs/>
          <w:i/>
          <w:iCs/>
          <w:color w:val="FF0000"/>
        </w:rPr>
        <w:t xml:space="preserve"> </w:t>
      </w:r>
      <w:r w:rsidRPr="00DD1712">
        <w:rPr>
          <w:bCs/>
          <w:color w:val="000000"/>
        </w:rPr>
        <w:t xml:space="preserve">and shear to </w:t>
      </w:r>
      <w:r w:rsidRPr="00DD1712">
        <w:rPr>
          <w:b/>
          <w:color w:val="000000"/>
        </w:rPr>
        <w:t xml:space="preserve">5 </w:t>
      </w:r>
      <w:r w:rsidRPr="00DD1712">
        <w:rPr>
          <w:b/>
          <w:bCs/>
        </w:rPr>
        <w:t>dynes per square centimeter</w:t>
      </w:r>
      <w:r>
        <w:rPr>
          <w:b/>
          <w:bCs/>
        </w:rPr>
        <w:t xml:space="preserve">. </w:t>
      </w:r>
      <w:r w:rsidRPr="00DD1712">
        <w:t>Activate the outlet columns 2, 4, 6, and 8 to pump liquid towards the inlets</w:t>
      </w:r>
      <w:r w:rsidRPr="00DD1712">
        <w:rPr>
          <w:b/>
          <w:bCs/>
        </w:rPr>
        <w:t xml:space="preserve"> [2]</w:t>
      </w:r>
      <w:r w:rsidRPr="00DD1712">
        <w:rPr>
          <w:bCs/>
          <w:color w:val="000000"/>
        </w:rPr>
        <w:t xml:space="preserve">. </w:t>
      </w:r>
    </w:p>
    <w:p w14:paraId="2F57D5B9" w14:textId="4F01BCD0" w:rsidR="0023626E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resuspended yea</w:t>
      </w:r>
      <w:r w:rsidR="001A269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t to outlet wells.</w:t>
      </w:r>
      <w:r w:rsidR="00892853">
        <w:rPr>
          <w:rFonts w:asciiTheme="minorHAnsi" w:hAnsiTheme="minorHAnsi" w:cstheme="minorHAnsi"/>
        </w:rPr>
        <w:t xml:space="preserve"> </w:t>
      </w:r>
      <w:r w:rsidR="00892853" w:rsidRPr="00892853">
        <w:rPr>
          <w:rStyle w:val="Vid"/>
        </w:rPr>
        <w:t>Videographer: This shot is important!</w:t>
      </w:r>
    </w:p>
    <w:p w14:paraId="5D9DB61C" w14:textId="0713DB0C" w:rsidR="00DD1712" w:rsidRDefault="00D87EB0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 xml:space="preserve">LAB MEDIA: 62648_Screenshot_1.mp4: </w:t>
      </w:r>
      <w:r>
        <w:t>0</w:t>
      </w:r>
      <w:r w:rsidR="00931D84">
        <w:t>1</w:t>
      </w:r>
      <w:r>
        <w:t>:4</w:t>
      </w:r>
      <w:r w:rsidR="00931D84">
        <w:t>4</w:t>
      </w:r>
      <w:r>
        <w:t xml:space="preserve"> to 0</w:t>
      </w:r>
      <w:r w:rsidR="00931D84">
        <w:t>1</w:t>
      </w:r>
      <w:r>
        <w:t>:</w:t>
      </w:r>
      <w:r w:rsidR="00931D84">
        <w:t>52 and 02:10 to 02:21</w:t>
      </w:r>
    </w:p>
    <w:p w14:paraId="1E6B7E48" w14:textId="77777777" w:rsidR="00DD1712" w:rsidRPr="00B07A3B" w:rsidRDefault="00DD1712" w:rsidP="00DD171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EB21171" w14:textId="7E90D76E" w:rsidR="00DD1712" w:rsidRPr="00DD1712" w:rsidRDefault="00DD1712" w:rsidP="00DD171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D1712">
        <w:t xml:space="preserve">Run the channel on the plate heater at 37 </w:t>
      </w:r>
      <w:r w:rsidRPr="00DD1712">
        <w:rPr>
          <w:bCs/>
          <w:color w:val="000000"/>
        </w:rPr>
        <w:t>degrees Celsius</w:t>
      </w:r>
      <w:r w:rsidRPr="00DD1712">
        <w:t xml:space="preserve"> for 30 minutes </w:t>
      </w:r>
      <w:r w:rsidR="00636E08">
        <w:t>to</w:t>
      </w:r>
      <w:r w:rsidRPr="00DD1712">
        <w:t xml:space="preserve"> adher</w:t>
      </w:r>
      <w:r w:rsidR="00636E08">
        <w:t>e</w:t>
      </w:r>
      <w:r w:rsidRPr="00DD1712">
        <w:t xml:space="preserve"> the yeast to the BSA-coated channel </w:t>
      </w:r>
      <w:r w:rsidRPr="00DD1712">
        <w:rPr>
          <w:b/>
          <w:bCs/>
        </w:rPr>
        <w:t>[1]</w:t>
      </w:r>
      <w:r w:rsidRPr="00DD1712">
        <w:t xml:space="preserve">. </w:t>
      </w:r>
      <w:r>
        <w:t>In the meantime,</w:t>
      </w:r>
      <w:r w:rsidRPr="00DD1712">
        <w:t xml:space="preserve"> prepare the was</w:t>
      </w:r>
      <w:r>
        <w:t>h</w:t>
      </w:r>
      <w:r w:rsidRPr="00DD1712">
        <w:t xml:space="preserve"> buffer and warm </w:t>
      </w:r>
      <w:r w:rsidR="00636E08">
        <w:t>it to</w:t>
      </w:r>
      <w:r w:rsidRPr="00DD1712">
        <w:t xml:space="preserve"> 37 degrees Celsius in the water bath </w:t>
      </w:r>
      <w:r w:rsidRPr="00DD1712">
        <w:rPr>
          <w:b/>
          <w:bCs/>
        </w:rPr>
        <w:t>[2-TXT]</w:t>
      </w:r>
      <w:r w:rsidRPr="00DD1712">
        <w:t>.</w:t>
      </w:r>
      <w:r w:rsidRPr="00DD1712">
        <w:rPr>
          <w:bCs/>
          <w:color w:val="000000"/>
        </w:rPr>
        <w:t xml:space="preserve"> After 30 minutes, press </w:t>
      </w:r>
      <w:r w:rsidRPr="00DD1712">
        <w:rPr>
          <w:b/>
          <w:color w:val="000000"/>
        </w:rPr>
        <w:t xml:space="preserve">Pause </w:t>
      </w:r>
      <w:r w:rsidRPr="00DD1712">
        <w:rPr>
          <w:bCs/>
          <w:color w:val="000000"/>
        </w:rPr>
        <w:t xml:space="preserve">to stop the flow without altering other flow conditions </w:t>
      </w:r>
      <w:r w:rsidRPr="00DD1712">
        <w:rPr>
          <w:b/>
          <w:color w:val="000000"/>
        </w:rPr>
        <w:t>[3]</w:t>
      </w:r>
      <w:r w:rsidRPr="00DD1712">
        <w:rPr>
          <w:bCs/>
          <w:color w:val="000000"/>
        </w:rPr>
        <w:t>.</w:t>
      </w:r>
    </w:p>
    <w:p w14:paraId="22405BFC" w14:textId="32CFD8F0" w:rsidR="00DD1712" w:rsidRDefault="00DD1712" w:rsidP="00DD17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east suspension running through the channel.</w:t>
      </w:r>
    </w:p>
    <w:p w14:paraId="6AC25011" w14:textId="04A25AB3" w:rsidR="00DD1712" w:rsidRDefault="00DD1712" w:rsidP="00DD17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buffer container in the water bath.</w:t>
      </w:r>
      <w:r w:rsidR="00006929">
        <w:rPr>
          <w:rFonts w:asciiTheme="minorHAnsi" w:hAnsiTheme="minorHAnsi" w:cstheme="minorHAnsi"/>
        </w:rPr>
        <w:t xml:space="preserve"> </w:t>
      </w:r>
      <w:r w:rsidR="00006929" w:rsidRPr="00006929">
        <w:rPr>
          <w:rFonts w:asciiTheme="minorHAnsi" w:hAnsiTheme="minorHAnsi" w:cstheme="minorHAnsi"/>
          <w:b/>
          <w:bCs/>
        </w:rPr>
        <w:t xml:space="preserve">TEXT: </w:t>
      </w:r>
      <w:r w:rsidR="00006929">
        <w:rPr>
          <w:rFonts w:asciiTheme="minorHAnsi" w:hAnsiTheme="minorHAnsi" w:cstheme="minorHAnsi"/>
          <w:b/>
          <w:bCs/>
        </w:rPr>
        <w:t>S</w:t>
      </w:r>
      <w:r w:rsidR="00006929" w:rsidRPr="00006929">
        <w:rPr>
          <w:rFonts w:asciiTheme="minorHAnsi" w:hAnsiTheme="minorHAnsi" w:cstheme="minorHAnsi"/>
          <w:b/>
          <w:bCs/>
        </w:rPr>
        <w:t>ee the text for wash buffer preparation</w:t>
      </w:r>
    </w:p>
    <w:p w14:paraId="4C2FC763" w14:textId="1D366E51" w:rsidR="00DD1712" w:rsidRPr="00B07A3B" w:rsidRDefault="00006929" w:rsidP="00DD17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, pressing</w:t>
      </w:r>
      <w:r w:rsidR="00DD171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he p</w:t>
      </w:r>
      <w:r w:rsidR="00DD1712">
        <w:rPr>
          <w:rFonts w:asciiTheme="minorHAnsi" w:hAnsiTheme="minorHAnsi" w:cstheme="minorHAnsi"/>
        </w:rPr>
        <w:t xml:space="preserve">ause icon </w:t>
      </w:r>
      <w:r>
        <w:rPr>
          <w:rFonts w:asciiTheme="minorHAnsi" w:hAnsiTheme="minorHAnsi" w:cstheme="minorHAnsi"/>
        </w:rPr>
        <w:t>with a monitor in the view.</w:t>
      </w:r>
    </w:p>
    <w:p w14:paraId="3A45C917" w14:textId="77777777" w:rsidR="00DD1712" w:rsidRPr="00DD1712" w:rsidRDefault="00DD1712" w:rsidP="00DD1712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7AED9D2" w14:textId="408DD9E6" w:rsidR="0023626E" w:rsidRPr="00DD1712" w:rsidRDefault="00DD1712" w:rsidP="00DD171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D1712">
        <w:rPr>
          <w:bCs/>
          <w:color w:val="000000"/>
        </w:rPr>
        <w:t xml:space="preserve">After detaching the interface, aspirate all the wells </w:t>
      </w:r>
      <w:r w:rsidRPr="00DD1712">
        <w:rPr>
          <w:b/>
          <w:color w:val="000000"/>
        </w:rPr>
        <w:t>[1]</w:t>
      </w:r>
      <w:r w:rsidR="00636E08">
        <w:rPr>
          <w:bCs/>
          <w:color w:val="000000"/>
        </w:rPr>
        <w:t xml:space="preserve"> and</w:t>
      </w:r>
      <w:r w:rsidRPr="00DD1712">
        <w:rPr>
          <w:bCs/>
          <w:color w:val="000000"/>
        </w:rPr>
        <w:t xml:space="preserve"> </w:t>
      </w:r>
      <w:r w:rsidR="00636E08">
        <w:rPr>
          <w:bCs/>
          <w:color w:val="000000"/>
        </w:rPr>
        <w:t>a</w:t>
      </w:r>
      <w:r w:rsidRPr="00DD1712">
        <w:rPr>
          <w:bCs/>
          <w:color w:val="000000"/>
        </w:rPr>
        <w:t xml:space="preserve">dd 1 milliliter of calcofluor wash buffer to </w:t>
      </w:r>
      <w:r w:rsidR="00636E08">
        <w:rPr>
          <w:bCs/>
          <w:color w:val="000000"/>
        </w:rPr>
        <w:t xml:space="preserve">the </w:t>
      </w:r>
      <w:r w:rsidRPr="00DD1712">
        <w:rPr>
          <w:bCs/>
          <w:color w:val="000000"/>
        </w:rPr>
        <w:t xml:space="preserve">outlet wells </w:t>
      </w:r>
      <w:r w:rsidRPr="00DD1712">
        <w:rPr>
          <w:b/>
          <w:color w:val="000000"/>
        </w:rPr>
        <w:t>[2]</w:t>
      </w:r>
      <w:r w:rsidRPr="00DD1712">
        <w:rPr>
          <w:bCs/>
          <w:color w:val="000000"/>
        </w:rPr>
        <w:t>. Reattach</w:t>
      </w:r>
      <w:r w:rsidR="00636E08">
        <w:rPr>
          <w:bCs/>
          <w:color w:val="000000"/>
        </w:rPr>
        <w:t xml:space="preserve"> the</w:t>
      </w:r>
      <w:r w:rsidRPr="00DD1712">
        <w:rPr>
          <w:bCs/>
          <w:color w:val="000000"/>
        </w:rPr>
        <w:t xml:space="preserve"> fluidics interface </w:t>
      </w:r>
      <w:r w:rsidRPr="00DD1712">
        <w:rPr>
          <w:b/>
          <w:color w:val="000000"/>
        </w:rPr>
        <w:t>[3]</w:t>
      </w:r>
      <w:r w:rsidRPr="00DD1712">
        <w:rPr>
          <w:bCs/>
          <w:color w:val="000000"/>
        </w:rPr>
        <w:t xml:space="preserve"> and resume the flow for another 10 min</w:t>
      </w:r>
      <w:r w:rsidR="00636E08">
        <w:rPr>
          <w:bCs/>
          <w:color w:val="000000"/>
        </w:rPr>
        <w:t>utes</w:t>
      </w:r>
      <w:r>
        <w:rPr>
          <w:bCs/>
          <w:color w:val="000000"/>
        </w:rPr>
        <w:t xml:space="preserve"> to wash the non-adherent and loosely bound</w:t>
      </w:r>
      <w:r w:rsidR="00FD5669">
        <w:rPr>
          <w:bCs/>
          <w:color w:val="000000"/>
        </w:rPr>
        <w:t xml:space="preserve"> </w:t>
      </w:r>
      <w:r>
        <w:rPr>
          <w:bCs/>
          <w:color w:val="000000"/>
        </w:rPr>
        <w:t>yea</w:t>
      </w:r>
      <w:r w:rsidR="00FD5669">
        <w:rPr>
          <w:bCs/>
          <w:color w:val="000000"/>
        </w:rPr>
        <w:t>s</w:t>
      </w:r>
      <w:r>
        <w:rPr>
          <w:bCs/>
          <w:color w:val="000000"/>
        </w:rPr>
        <w:t>t cells</w:t>
      </w:r>
      <w:r w:rsidRPr="00DD1712">
        <w:rPr>
          <w:bCs/>
          <w:color w:val="000000"/>
        </w:rPr>
        <w:t xml:space="preserve"> </w:t>
      </w:r>
      <w:r w:rsidRPr="00DD1712">
        <w:rPr>
          <w:b/>
          <w:color w:val="000000"/>
        </w:rPr>
        <w:t>[4]</w:t>
      </w:r>
      <w:r w:rsidRPr="00DD1712">
        <w:rPr>
          <w:bCs/>
          <w:color w:val="000000"/>
        </w:rPr>
        <w:t>.</w:t>
      </w:r>
    </w:p>
    <w:p w14:paraId="69E72F4B" w14:textId="2BECB2DB" w:rsidR="0023626E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wells.</w:t>
      </w:r>
    </w:p>
    <w:p w14:paraId="329637F4" w14:textId="24D310F0" w:rsidR="00DD1712" w:rsidRPr="00DD1712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DD1712">
        <w:rPr>
          <w:bCs/>
          <w:color w:val="000000"/>
        </w:rPr>
        <w:t>calcofluor wash buffer to outlet wells</w:t>
      </w:r>
      <w:r>
        <w:rPr>
          <w:bCs/>
          <w:color w:val="000000"/>
        </w:rPr>
        <w:t>.</w:t>
      </w:r>
    </w:p>
    <w:p w14:paraId="503D8407" w14:textId="705832BC" w:rsidR="00DD1712" w:rsidRPr="00DD1712" w:rsidRDefault="00DD1712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bCs/>
          <w:color w:val="000000"/>
        </w:rPr>
        <w:t>Talent reattaching the interface.</w:t>
      </w:r>
    </w:p>
    <w:p w14:paraId="029F4498" w14:textId="48BF4D51" w:rsidR="00DD1712" w:rsidRDefault="00006929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, pressing the resume icon with a monitor in the view</w:t>
      </w:r>
      <w:r w:rsidR="00DD1712">
        <w:rPr>
          <w:rFonts w:asciiTheme="minorHAnsi" w:hAnsiTheme="minorHAnsi" w:cstheme="minorHAnsi"/>
        </w:rPr>
        <w:t>.</w:t>
      </w:r>
    </w:p>
    <w:p w14:paraId="2D63FEC1" w14:textId="77777777" w:rsidR="00DD1712" w:rsidRPr="00B07A3B" w:rsidRDefault="00DD1712" w:rsidP="00DD171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047D4F8" w14:textId="6DC13A64" w:rsidR="0023626E" w:rsidRPr="00DD1712" w:rsidRDefault="00DD171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D1712">
        <w:rPr>
          <w:bCs/>
          <w:color w:val="000000"/>
        </w:rPr>
        <w:t xml:space="preserve">After 10 minutes, remove the fluidics interface </w:t>
      </w:r>
      <w:r w:rsidRPr="00DD1712">
        <w:rPr>
          <w:b/>
          <w:color w:val="000000"/>
        </w:rPr>
        <w:t>[1]</w:t>
      </w:r>
      <w:r w:rsidRPr="00DD1712">
        <w:rPr>
          <w:bCs/>
          <w:color w:val="000000"/>
        </w:rPr>
        <w:t xml:space="preserve"> and place the lid on the plate </w:t>
      </w:r>
      <w:r w:rsidRPr="00DD1712">
        <w:rPr>
          <w:b/>
          <w:color w:val="000000"/>
        </w:rPr>
        <w:t>[2]</w:t>
      </w:r>
      <w:r w:rsidRPr="00DD1712">
        <w:rPr>
          <w:bCs/>
          <w:color w:val="000000"/>
        </w:rPr>
        <w:t xml:space="preserve">. Gently clean the bottom of the microchannel plate with a lint-free wipe </w:t>
      </w:r>
      <w:r w:rsidRPr="00DD1712">
        <w:rPr>
          <w:b/>
          <w:color w:val="000000"/>
        </w:rPr>
        <w:t>[3]</w:t>
      </w:r>
      <w:r w:rsidRPr="00DD1712">
        <w:rPr>
          <w:bCs/>
          <w:color w:val="000000"/>
        </w:rPr>
        <w:t>.</w:t>
      </w:r>
    </w:p>
    <w:p w14:paraId="31F23A8F" w14:textId="114A4F88" w:rsidR="00DD1712" w:rsidRDefault="00DD1712" w:rsidP="00DD17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interface.</w:t>
      </w:r>
    </w:p>
    <w:p w14:paraId="34BD3B4B" w14:textId="76B963BB" w:rsidR="00DD1712" w:rsidRPr="00DD1712" w:rsidRDefault="00DD1712" w:rsidP="00DD17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lid on the plate</w:t>
      </w:r>
      <w:r>
        <w:rPr>
          <w:bCs/>
          <w:color w:val="000000"/>
        </w:rPr>
        <w:t>.</w:t>
      </w:r>
    </w:p>
    <w:p w14:paraId="28E9F1E9" w14:textId="191CAF78" w:rsidR="00DD1712" w:rsidRPr="00DD1712" w:rsidRDefault="00DD1712" w:rsidP="00DD17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bCs/>
          <w:color w:val="000000"/>
        </w:rPr>
        <w:lastRenderedPageBreak/>
        <w:t>Talent wiping the bottom of the plate.</w:t>
      </w:r>
    </w:p>
    <w:p w14:paraId="1F99A483" w14:textId="6F452DA8" w:rsidR="00CE10F2" w:rsidRPr="00DD1712" w:rsidRDefault="00006929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006929">
        <w:rPr>
          <w:b/>
          <w:bCs/>
        </w:rPr>
        <w:t>I</w:t>
      </w:r>
      <w:r w:rsidR="00DD1712" w:rsidRPr="00006929">
        <w:rPr>
          <w:b/>
          <w:bCs/>
        </w:rPr>
        <w:t xml:space="preserve">maging and </w:t>
      </w:r>
      <w:r w:rsidRPr="00006929">
        <w:rPr>
          <w:b/>
          <w:bCs/>
        </w:rPr>
        <w:t>Q</w:t>
      </w:r>
      <w:r w:rsidR="00DD1712" w:rsidRPr="00006929">
        <w:rPr>
          <w:b/>
          <w:bCs/>
        </w:rPr>
        <w:t>uantification</w:t>
      </w:r>
    </w:p>
    <w:p w14:paraId="6448FFD8" w14:textId="5C5810DF" w:rsidR="00CE10F2" w:rsidRPr="00057604" w:rsidRDefault="00DD171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57604">
        <w:rPr>
          <w:bCs/>
          <w:color w:val="000000"/>
        </w:rPr>
        <w:t xml:space="preserve">Place the microchannel plate in an appropriate microscope stage holder </w:t>
      </w:r>
      <w:r w:rsidRPr="00057604">
        <w:rPr>
          <w:b/>
          <w:color w:val="000000"/>
        </w:rPr>
        <w:t>[1]</w:t>
      </w:r>
      <w:r w:rsidRPr="00057604">
        <w:rPr>
          <w:bCs/>
          <w:color w:val="000000"/>
        </w:rPr>
        <w:t xml:space="preserve">. Use a 20x objective lens </w:t>
      </w:r>
      <w:r w:rsidRPr="00057604">
        <w:rPr>
          <w:b/>
          <w:color w:val="000000"/>
        </w:rPr>
        <w:t>[2]</w:t>
      </w:r>
      <w:r w:rsidRPr="00057604">
        <w:rPr>
          <w:bCs/>
          <w:color w:val="000000"/>
        </w:rPr>
        <w:t xml:space="preserve"> to fill half of the image height with the channel</w:t>
      </w:r>
      <w:r w:rsidR="00057604" w:rsidRPr="00057604">
        <w:rPr>
          <w:bCs/>
          <w:color w:val="000000"/>
        </w:rPr>
        <w:t xml:space="preserve"> and l</w:t>
      </w:r>
      <w:r w:rsidRPr="00057604">
        <w:rPr>
          <w:bCs/>
          <w:color w:val="000000"/>
        </w:rPr>
        <w:t>ocate the left end of channel</w:t>
      </w:r>
      <w:r w:rsidR="00057604" w:rsidRPr="00057604">
        <w:rPr>
          <w:bCs/>
          <w:color w:val="000000"/>
        </w:rPr>
        <w:t>-</w:t>
      </w:r>
      <w:r w:rsidRPr="00057604">
        <w:rPr>
          <w:bCs/>
          <w:color w:val="000000"/>
        </w:rPr>
        <w:t xml:space="preserve">1 </w:t>
      </w:r>
      <w:r w:rsidR="00057604" w:rsidRPr="00057604">
        <w:rPr>
          <w:bCs/>
          <w:color w:val="000000"/>
        </w:rPr>
        <w:t>by a</w:t>
      </w:r>
      <w:r w:rsidRPr="00057604">
        <w:rPr>
          <w:bCs/>
          <w:color w:val="000000"/>
        </w:rPr>
        <w:t>djust</w:t>
      </w:r>
      <w:r w:rsidR="00057604" w:rsidRPr="00057604">
        <w:rPr>
          <w:bCs/>
          <w:color w:val="000000"/>
        </w:rPr>
        <w:t>ing</w:t>
      </w:r>
      <w:r w:rsidRPr="00057604">
        <w:rPr>
          <w:bCs/>
          <w:color w:val="000000"/>
        </w:rPr>
        <w:t xml:space="preserve"> the stage</w:t>
      </w:r>
      <w:r w:rsidR="00057604" w:rsidRPr="00057604">
        <w:rPr>
          <w:bCs/>
          <w:color w:val="000000"/>
        </w:rPr>
        <w:t xml:space="preserve"> </w:t>
      </w:r>
      <w:r w:rsidR="00057604" w:rsidRPr="00057604">
        <w:rPr>
          <w:b/>
          <w:color w:val="000000"/>
        </w:rPr>
        <w:t>[3]</w:t>
      </w:r>
      <w:r w:rsidR="00057604" w:rsidRPr="00057604">
        <w:rPr>
          <w:bCs/>
          <w:color w:val="000000"/>
        </w:rPr>
        <w:t>.</w:t>
      </w:r>
      <w:r w:rsidRPr="00057604">
        <w:rPr>
          <w:bCs/>
          <w:color w:val="000000"/>
        </w:rPr>
        <w:t xml:space="preserve"> </w:t>
      </w:r>
    </w:p>
    <w:p w14:paraId="48D75E50" w14:textId="497CCF13" w:rsidR="00057604" w:rsidRDefault="0005760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late on the stage.</w:t>
      </w:r>
    </w:p>
    <w:p w14:paraId="5420E418" w14:textId="757FEDAC" w:rsidR="00057604" w:rsidRDefault="0005760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D908E5">
        <w:rPr>
          <w:rFonts w:asciiTheme="minorHAnsi" w:hAnsiTheme="minorHAnsi" w:cstheme="minorHAnsi"/>
        </w:rPr>
        <w:t xml:space="preserve">positioning plate above </w:t>
      </w:r>
      <w:r>
        <w:rPr>
          <w:rFonts w:asciiTheme="minorHAnsi" w:hAnsiTheme="minorHAnsi" w:cstheme="minorHAnsi"/>
        </w:rPr>
        <w:t>20x objective lens.</w:t>
      </w:r>
    </w:p>
    <w:p w14:paraId="5F8BDB88" w14:textId="5C9E5386" w:rsidR="000B2085" w:rsidRDefault="00931D8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>00:17 to 00:38</w:t>
      </w:r>
      <w:r w:rsidR="00057604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931D84">
        <w:rPr>
          <w:rStyle w:val="Vid"/>
        </w:rPr>
        <w:t>Video editor: Please speed up the video.</w:t>
      </w:r>
    </w:p>
    <w:p w14:paraId="4C6A6517" w14:textId="44FA3AF6" w:rsidR="00057604" w:rsidRPr="00B07A3B" w:rsidRDefault="00057604" w:rsidP="0005760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4747CB3A" w:rsidR="00CE10F2" w:rsidRPr="00057604" w:rsidRDefault="0005760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57604">
        <w:rPr>
          <w:bCs/>
          <w:color w:val="000000"/>
        </w:rPr>
        <w:t xml:space="preserve">Acquire a </w:t>
      </w:r>
      <w:r w:rsidRPr="00B12B91">
        <w:rPr>
          <w:bCs/>
          <w:color w:val="000000"/>
        </w:rPr>
        <w:t xml:space="preserve">single brightfield image of the channel and measure the area of the channel </w:t>
      </w:r>
      <w:r w:rsidR="00D908E5" w:rsidRPr="00B12B91">
        <w:rPr>
          <w:bCs/>
          <w:color w:val="000000"/>
        </w:rPr>
        <w:t xml:space="preserve">using </w:t>
      </w:r>
      <w:r w:rsidRPr="00B12B91">
        <w:rPr>
          <w:bCs/>
          <w:color w:val="000000"/>
        </w:rPr>
        <w:t>the rectangle measuring tool</w:t>
      </w:r>
      <w:r w:rsidR="00D908E5" w:rsidRPr="00B12B91">
        <w:rPr>
          <w:bCs/>
          <w:color w:val="000000"/>
        </w:rPr>
        <w:t xml:space="preserve"> </w:t>
      </w:r>
      <w:proofErr w:type="gramStart"/>
      <w:r w:rsidR="00D908E5" w:rsidRPr="00B12B91">
        <w:rPr>
          <w:bCs/>
          <w:color w:val="000000"/>
        </w:rPr>
        <w:t xml:space="preserve">in order </w:t>
      </w:r>
      <w:r w:rsidRPr="00B12B91">
        <w:rPr>
          <w:bCs/>
          <w:color w:val="000000"/>
        </w:rPr>
        <w:t>to</w:t>
      </w:r>
      <w:proofErr w:type="gramEnd"/>
      <w:r w:rsidRPr="00B12B91">
        <w:rPr>
          <w:bCs/>
          <w:color w:val="000000"/>
        </w:rPr>
        <w:t xml:space="preserve"> normalize</w:t>
      </w:r>
      <w:r w:rsidRPr="00057604">
        <w:rPr>
          <w:bCs/>
          <w:color w:val="000000"/>
        </w:rPr>
        <w:t xml:space="preserve"> the area measurements during </w:t>
      </w:r>
      <w:r w:rsidR="0002367C">
        <w:rPr>
          <w:bCs/>
          <w:color w:val="000000"/>
        </w:rPr>
        <w:t xml:space="preserve">subsequent </w:t>
      </w:r>
      <w:r w:rsidRPr="00057604">
        <w:rPr>
          <w:bCs/>
          <w:color w:val="000000"/>
        </w:rPr>
        <w:t xml:space="preserve">data analysis </w:t>
      </w:r>
      <w:r w:rsidR="00B12B91" w:rsidRPr="00057604">
        <w:rPr>
          <w:b/>
          <w:color w:val="000000"/>
        </w:rPr>
        <w:t>[</w:t>
      </w:r>
      <w:r w:rsidR="00B12B91">
        <w:rPr>
          <w:b/>
          <w:color w:val="000000"/>
        </w:rPr>
        <w:t>1</w:t>
      </w:r>
      <w:r w:rsidR="00B12B91" w:rsidRPr="00057604">
        <w:rPr>
          <w:b/>
          <w:color w:val="000000"/>
        </w:rPr>
        <w:t>]</w:t>
      </w:r>
      <w:r w:rsidR="00B12B91">
        <w:rPr>
          <w:b/>
          <w:color w:val="000000"/>
        </w:rPr>
        <w:t>.</w:t>
      </w:r>
    </w:p>
    <w:p w14:paraId="11514E94" w14:textId="5E187347" w:rsidR="00875BE8" w:rsidRDefault="00931D8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 xml:space="preserve">00:41 to 01:12 </w:t>
      </w:r>
      <w:r w:rsidR="0002367C" w:rsidRPr="00931D84">
        <w:rPr>
          <w:rStyle w:val="Vid"/>
        </w:rPr>
        <w:t>Video editor: please highlight width and height in ROI properties box</w:t>
      </w:r>
      <w:r>
        <w:rPr>
          <w:rStyle w:val="Vid"/>
        </w:rPr>
        <w:t xml:space="preserve"> and speed up the video.</w:t>
      </w:r>
    </w:p>
    <w:p w14:paraId="70A73EB7" w14:textId="244D93D8" w:rsidR="00CE4E3A" w:rsidRPr="00B07A3B" w:rsidRDefault="00CE4E3A" w:rsidP="00CE4E3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096D705F" w:rsidR="00450B27" w:rsidRPr="00B07A3B" w:rsidRDefault="0005760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57604">
        <w:rPr>
          <w:bCs/>
          <w:color w:val="000000"/>
        </w:rPr>
        <w:t>Switch to the DAPI</w:t>
      </w:r>
      <w:r w:rsidR="00006929">
        <w:rPr>
          <w:bCs/>
          <w:color w:val="000000"/>
        </w:rPr>
        <w:t xml:space="preserve"> </w:t>
      </w:r>
      <w:r w:rsidR="00006929" w:rsidRPr="00006929">
        <w:rPr>
          <w:bCs/>
          <w:i/>
          <w:iCs/>
          <w:color w:val="FF0000"/>
        </w:rPr>
        <w:t>(</w:t>
      </w:r>
      <w:proofErr w:type="spellStart"/>
      <w:r w:rsidR="001A269A">
        <w:rPr>
          <w:bCs/>
          <w:i/>
          <w:iCs/>
          <w:color w:val="FF0000"/>
        </w:rPr>
        <w:t>Dappy</w:t>
      </w:r>
      <w:proofErr w:type="spellEnd"/>
      <w:r w:rsidR="00006929" w:rsidRPr="00006929">
        <w:rPr>
          <w:bCs/>
          <w:i/>
          <w:iCs/>
          <w:color w:val="FF0000"/>
        </w:rPr>
        <w:t>)</w:t>
      </w:r>
      <w:r w:rsidRPr="00057604">
        <w:rPr>
          <w:bCs/>
          <w:color w:val="000000"/>
        </w:rPr>
        <w:t xml:space="preserve"> fluorescent channel</w:t>
      </w:r>
      <w:r w:rsidR="00CE4E3A">
        <w:rPr>
          <w:bCs/>
          <w:color w:val="000000"/>
        </w:rPr>
        <w:t xml:space="preserve"> and </w:t>
      </w:r>
      <w:r w:rsidR="00971FB9">
        <w:rPr>
          <w:bCs/>
          <w:color w:val="000000"/>
        </w:rPr>
        <w:t>a</w:t>
      </w:r>
      <w:r w:rsidR="00C84FAE" w:rsidRPr="00057604">
        <w:rPr>
          <w:bCs/>
          <w:color w:val="000000"/>
        </w:rPr>
        <w:t>djust the focus to adherent yeast on the bottom surface of the channel</w:t>
      </w:r>
      <w:r w:rsidR="00C84FAE">
        <w:rPr>
          <w:bCs/>
          <w:color w:val="000000"/>
        </w:rPr>
        <w:t xml:space="preserve"> and </w:t>
      </w:r>
      <w:r w:rsidR="00C84FAE" w:rsidRPr="00057604">
        <w:rPr>
          <w:bCs/>
          <w:color w:val="000000"/>
        </w:rPr>
        <w:t>lock the autofocus at this plane</w:t>
      </w:r>
      <w:r w:rsidR="00CE4E3A">
        <w:rPr>
          <w:bCs/>
          <w:color w:val="000000"/>
        </w:rPr>
        <w:t xml:space="preserve">. </w:t>
      </w:r>
      <w:r w:rsidR="00C84FAE">
        <w:rPr>
          <w:bCs/>
          <w:color w:val="000000"/>
        </w:rPr>
        <w:t>Set the</w:t>
      </w:r>
      <w:r w:rsidR="00C84FAE" w:rsidRPr="00CE4E3A">
        <w:rPr>
          <w:bCs/>
          <w:color w:val="000000"/>
        </w:rPr>
        <w:t xml:space="preserve"> </w:t>
      </w:r>
      <w:r w:rsidR="00C84FAE" w:rsidRPr="00057604">
        <w:rPr>
          <w:bCs/>
          <w:color w:val="000000"/>
        </w:rPr>
        <w:t>fluorescence excitation intensity to 1.5%</w:t>
      </w:r>
      <w:r w:rsidR="00C84FAE">
        <w:rPr>
          <w:bCs/>
          <w:color w:val="000000"/>
        </w:rPr>
        <w:t xml:space="preserve"> and adjust </w:t>
      </w:r>
      <w:r w:rsidR="00CE4E3A">
        <w:rPr>
          <w:bCs/>
          <w:color w:val="000000"/>
        </w:rPr>
        <w:t xml:space="preserve">the </w:t>
      </w:r>
      <w:r w:rsidR="00CE4E3A" w:rsidRPr="00057604">
        <w:rPr>
          <w:bCs/>
          <w:color w:val="000000"/>
        </w:rPr>
        <w:t>camera exposure conditions to avoid saturation of the image sensor</w:t>
      </w:r>
      <w:r w:rsidR="00CE4E3A">
        <w:rPr>
          <w:bCs/>
          <w:color w:val="000000"/>
        </w:rPr>
        <w:t xml:space="preserve"> </w:t>
      </w:r>
      <w:r w:rsidR="00CE4E3A" w:rsidRPr="00CE4E3A">
        <w:rPr>
          <w:b/>
          <w:color w:val="000000"/>
        </w:rPr>
        <w:t>[</w:t>
      </w:r>
      <w:r w:rsidR="00D50E6E">
        <w:rPr>
          <w:b/>
          <w:color w:val="000000"/>
        </w:rPr>
        <w:t>1</w:t>
      </w:r>
      <w:r w:rsidR="00CE4E3A" w:rsidRPr="00CE4E3A">
        <w:rPr>
          <w:b/>
          <w:color w:val="000000"/>
        </w:rPr>
        <w:t>]</w:t>
      </w:r>
      <w:r w:rsidR="00CE4E3A">
        <w:rPr>
          <w:bCs/>
          <w:color w:val="000000"/>
        </w:rPr>
        <w:t>.</w:t>
      </w:r>
    </w:p>
    <w:p w14:paraId="3E8DDBE0" w14:textId="35072A9C" w:rsidR="00CE4E3A" w:rsidRPr="00D50E6E" w:rsidRDefault="00D50E6E" w:rsidP="00D50E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>07:24 to 07:34</w:t>
      </w:r>
      <w:r w:rsidR="00C84FAE">
        <w:rPr>
          <w:rFonts w:asciiTheme="minorHAnsi" w:hAnsiTheme="minorHAnsi" w:cstheme="minorHAnsi"/>
        </w:rPr>
        <w:t xml:space="preserve">. </w:t>
      </w:r>
      <w:r w:rsidRPr="00D50E6E">
        <w:rPr>
          <w:rStyle w:val="Vid"/>
        </w:rPr>
        <w:t xml:space="preserve">Video </w:t>
      </w:r>
      <w:r w:rsidR="00C84FAE" w:rsidRPr="00D50E6E">
        <w:rPr>
          <w:rStyle w:val="Vid"/>
        </w:rPr>
        <w:t>editor</w:t>
      </w:r>
      <w:r w:rsidRPr="00D50E6E">
        <w:rPr>
          <w:rStyle w:val="Vid"/>
        </w:rPr>
        <w:t>:</w:t>
      </w:r>
      <w:r w:rsidR="00C84FAE" w:rsidRPr="00D50E6E">
        <w:rPr>
          <w:rStyle w:val="Vid"/>
        </w:rPr>
        <w:t xml:space="preserve"> please highlight Spectra pad 395 nm at </w:t>
      </w:r>
      <w:r w:rsidR="00971FB9" w:rsidRPr="00D50E6E">
        <w:rPr>
          <w:rStyle w:val="Vid"/>
        </w:rPr>
        <w:t>1.5% and</w:t>
      </w:r>
      <w:r w:rsidR="00C84FAE" w:rsidRPr="00D50E6E">
        <w:rPr>
          <w:rStyle w:val="Vid"/>
        </w:rPr>
        <w:t xml:space="preserve"> highlight </w:t>
      </w:r>
      <w:proofErr w:type="spellStart"/>
      <w:r w:rsidR="00C84FAE" w:rsidRPr="00D50E6E">
        <w:rPr>
          <w:rStyle w:val="Vid"/>
        </w:rPr>
        <w:t>Zyla</w:t>
      </w:r>
      <w:proofErr w:type="spellEnd"/>
      <w:r w:rsidR="00C84FAE" w:rsidRPr="00D50E6E">
        <w:rPr>
          <w:rStyle w:val="Vid"/>
        </w:rPr>
        <w:t xml:space="preserve"> settings box</w:t>
      </w:r>
      <w:r>
        <w:rPr>
          <w:rStyle w:val="Vid"/>
        </w:rPr>
        <w:t>.</w:t>
      </w:r>
    </w:p>
    <w:p w14:paraId="4334EAED" w14:textId="77777777" w:rsidR="00006929" w:rsidRPr="00CE4E3A" w:rsidRDefault="00006929" w:rsidP="0000692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4BD80F7" w14:textId="770F8D74" w:rsidR="00CE4E3A" w:rsidRPr="00CE4E3A" w:rsidRDefault="00D61329" w:rsidP="0023626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ing</w:t>
      </w:r>
      <w:r w:rsidR="00CE4E3A" w:rsidRPr="00CE4E3A">
        <w:rPr>
          <w:bCs/>
          <w:color w:val="000000"/>
        </w:rPr>
        <w:t xml:space="preserve"> </w:t>
      </w:r>
      <w:r w:rsidR="00CE4E3A" w:rsidRPr="00CE4E3A">
        <w:rPr>
          <w:b/>
          <w:color w:val="000000"/>
        </w:rPr>
        <w:t>ND Acquisition</w:t>
      </w:r>
      <w:r w:rsidR="00CE4E3A" w:rsidRPr="00CE4E3A">
        <w:rPr>
          <w:bCs/>
          <w:color w:val="000000"/>
        </w:rPr>
        <w:t xml:space="preserve">, select </w:t>
      </w:r>
      <w:r w:rsidR="00CE4E3A" w:rsidRPr="00CE4E3A">
        <w:rPr>
          <w:b/>
          <w:color w:val="000000"/>
        </w:rPr>
        <w:t>XY Imaging</w:t>
      </w:r>
      <w:r w:rsidR="00CE4E3A" w:rsidRPr="00CE4E3A">
        <w:rPr>
          <w:bCs/>
          <w:color w:val="000000"/>
        </w:rPr>
        <w:t xml:space="preserve">, and </w:t>
      </w:r>
      <w:r>
        <w:rPr>
          <w:bCs/>
          <w:color w:val="000000"/>
        </w:rPr>
        <w:t xml:space="preserve">using the DAPI channel, </w:t>
      </w:r>
      <w:r w:rsidR="00CE4E3A" w:rsidRPr="00CE4E3A">
        <w:rPr>
          <w:bCs/>
          <w:color w:val="000000"/>
        </w:rPr>
        <w:t xml:space="preserve">collect 10 images from left to right for the upper channel and another 10 images from right to left for the lower channel </w:t>
      </w:r>
      <w:r w:rsidR="00CE4E3A" w:rsidRPr="00CE4E3A">
        <w:rPr>
          <w:b/>
          <w:color w:val="000000"/>
        </w:rPr>
        <w:t>[</w:t>
      </w:r>
      <w:r>
        <w:rPr>
          <w:b/>
          <w:color w:val="000000"/>
        </w:rPr>
        <w:t>1</w:t>
      </w:r>
      <w:r w:rsidR="00CE4E3A" w:rsidRPr="00CE4E3A">
        <w:rPr>
          <w:b/>
          <w:color w:val="000000"/>
        </w:rPr>
        <w:t>]</w:t>
      </w:r>
      <w:r w:rsidR="00CE4E3A" w:rsidRPr="00CE4E3A">
        <w:rPr>
          <w:bCs/>
          <w:color w:val="000000"/>
        </w:rPr>
        <w:t>.</w:t>
      </w:r>
    </w:p>
    <w:p w14:paraId="50C2658E" w14:textId="650197D9" w:rsidR="00CE4E3A" w:rsidRPr="000953F4" w:rsidRDefault="00D50E6E" w:rsidP="000953F4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  <w:i w:val="0"/>
          <w:iCs w:val="0"/>
          <w:color w:val="auto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>07:38 to 07:48</w:t>
      </w:r>
      <w:r w:rsidR="000953F4">
        <w:t xml:space="preserve"> </w:t>
      </w:r>
      <w:r w:rsidR="00BB41C6" w:rsidRPr="000953F4">
        <w:rPr>
          <w:rStyle w:val="Vid"/>
        </w:rPr>
        <w:t>Video editor</w:t>
      </w:r>
      <w:r w:rsidR="000953F4" w:rsidRPr="000953F4">
        <w:rPr>
          <w:rStyle w:val="Vid"/>
        </w:rPr>
        <w:t>:</w:t>
      </w:r>
      <w:r w:rsidR="00BB41C6" w:rsidRPr="000953F4">
        <w:rPr>
          <w:rStyle w:val="Vid"/>
        </w:rPr>
        <w:t xml:space="preserve"> please highlight image positions (columns named Point name, X[mm], Y[mm])</w:t>
      </w:r>
      <w:r w:rsidR="000953F4" w:rsidRPr="000953F4">
        <w:rPr>
          <w:rStyle w:val="Vid"/>
        </w:rPr>
        <w:t xml:space="preserve"> and </w:t>
      </w:r>
      <w:r w:rsidR="00D61329" w:rsidRPr="000953F4">
        <w:rPr>
          <w:rStyle w:val="Vid"/>
        </w:rPr>
        <w:t>highlight Relative XY checkbox in ND Acquisition panel.</w:t>
      </w:r>
    </w:p>
    <w:p w14:paraId="092B43CA" w14:textId="77777777" w:rsidR="000953F4" w:rsidRPr="000953F4" w:rsidRDefault="000953F4" w:rsidP="000953F4">
      <w:pPr>
        <w:pStyle w:val="ListParagraph"/>
        <w:spacing w:before="120"/>
        <w:ind w:left="1627"/>
        <w:contextualSpacing w:val="0"/>
        <w:rPr>
          <w:rStyle w:val="Vid"/>
          <w:i w:val="0"/>
          <w:iCs w:val="0"/>
          <w:color w:val="auto"/>
        </w:rPr>
      </w:pPr>
    </w:p>
    <w:p w14:paraId="07CD8966" w14:textId="2592D17B" w:rsidR="00CE4E3A" w:rsidRPr="00CE4E3A" w:rsidRDefault="00CE4E3A" w:rsidP="0023626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E4E3A">
        <w:rPr>
          <w:bCs/>
          <w:color w:val="000000"/>
        </w:rPr>
        <w:t xml:space="preserve">Use the auto step function by clicking the </w:t>
      </w:r>
      <w:r w:rsidRPr="00CE4E3A">
        <w:rPr>
          <w:b/>
          <w:color w:val="000000"/>
        </w:rPr>
        <w:t xml:space="preserve">XYZ Navigation, </w:t>
      </w:r>
      <w:r w:rsidRPr="00CE4E3A">
        <w:rPr>
          <w:bCs/>
          <w:color w:val="000000"/>
        </w:rPr>
        <w:t>select the</w:t>
      </w:r>
      <w:r w:rsidRPr="00CE4E3A">
        <w:rPr>
          <w:b/>
          <w:color w:val="000000"/>
        </w:rPr>
        <w:t xml:space="preserve"> XY step</w:t>
      </w:r>
      <w:r w:rsidRPr="00CE4E3A">
        <w:rPr>
          <w:bCs/>
          <w:color w:val="000000"/>
        </w:rPr>
        <w:t xml:space="preserve"> to move 25,750 micrometers down to the inlet well-3</w:t>
      </w:r>
      <w:r>
        <w:rPr>
          <w:bCs/>
          <w:color w:val="000000"/>
        </w:rPr>
        <w:t>, and fi</w:t>
      </w:r>
      <w:r w:rsidRPr="00CE4E3A">
        <w:rPr>
          <w:bCs/>
          <w:color w:val="000000"/>
        </w:rPr>
        <w:t>ne-tune channel position manually as demonstrated</w:t>
      </w:r>
      <w:r>
        <w:rPr>
          <w:bCs/>
          <w:color w:val="000000"/>
        </w:rPr>
        <w:t xml:space="preserve"> </w:t>
      </w:r>
      <w:r w:rsidRPr="00CE4E3A">
        <w:rPr>
          <w:b/>
          <w:color w:val="000000"/>
        </w:rPr>
        <w:t>[</w:t>
      </w:r>
      <w:r w:rsidR="00D61329">
        <w:rPr>
          <w:b/>
          <w:color w:val="000000"/>
        </w:rPr>
        <w:t>1</w:t>
      </w:r>
      <w:r w:rsidRPr="00CE4E3A">
        <w:rPr>
          <w:b/>
          <w:color w:val="000000"/>
        </w:rPr>
        <w:t>]</w:t>
      </w:r>
      <w:r w:rsidRPr="00CE4E3A">
        <w:rPr>
          <w:bCs/>
          <w:color w:val="000000"/>
        </w:rPr>
        <w:t xml:space="preserve">. </w:t>
      </w:r>
    </w:p>
    <w:p w14:paraId="4A37529A" w14:textId="58375269" w:rsidR="00CE4E3A" w:rsidRDefault="000953F4" w:rsidP="00CE4E3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 xml:space="preserve">08:07 to 08:25 </w:t>
      </w:r>
      <w:r w:rsidRPr="000953F4">
        <w:rPr>
          <w:rStyle w:val="Vid"/>
        </w:rPr>
        <w:t>Video editor: Please speed up the video.</w:t>
      </w:r>
    </w:p>
    <w:p w14:paraId="0399D57E" w14:textId="77777777" w:rsidR="00CE4E3A" w:rsidRPr="00CE4E3A" w:rsidRDefault="00CE4E3A" w:rsidP="00CE4E3A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612C73A" w14:textId="1FFCC3C8" w:rsidR="0023626E" w:rsidRPr="00CE4E3A" w:rsidRDefault="00CE4E3A" w:rsidP="0023626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E4E3A">
        <w:rPr>
          <w:bCs/>
          <w:color w:val="000000"/>
        </w:rPr>
        <w:t xml:space="preserve">Click on the </w:t>
      </w:r>
      <w:r w:rsidRPr="00CE4E3A">
        <w:rPr>
          <w:b/>
          <w:color w:val="000000"/>
        </w:rPr>
        <w:t>ND Acquisition</w:t>
      </w:r>
      <w:r w:rsidRPr="00CE4E3A">
        <w:rPr>
          <w:bCs/>
          <w:color w:val="000000"/>
        </w:rPr>
        <w:t xml:space="preserve"> to capture the images of the channel pair 3 </w:t>
      </w:r>
      <w:r w:rsidR="00D61329">
        <w:rPr>
          <w:bCs/>
          <w:color w:val="000000"/>
        </w:rPr>
        <w:t>and</w:t>
      </w:r>
      <w:r w:rsidR="00D61329" w:rsidRPr="00CE4E3A">
        <w:rPr>
          <w:bCs/>
          <w:color w:val="000000"/>
        </w:rPr>
        <w:t xml:space="preserve"> </w:t>
      </w:r>
      <w:r w:rsidRPr="00CE4E3A">
        <w:rPr>
          <w:bCs/>
          <w:color w:val="000000"/>
        </w:rPr>
        <w:t xml:space="preserve">4. Capture </w:t>
      </w:r>
      <w:r w:rsidR="00006929">
        <w:rPr>
          <w:bCs/>
          <w:color w:val="000000"/>
        </w:rPr>
        <w:t xml:space="preserve">the </w:t>
      </w:r>
      <w:r w:rsidRPr="00CE4E3A">
        <w:rPr>
          <w:bCs/>
          <w:color w:val="000000"/>
        </w:rPr>
        <w:t xml:space="preserve">images for all 12 channels and save the results in 12 different files </w:t>
      </w:r>
      <w:r w:rsidRPr="00CE4E3A">
        <w:rPr>
          <w:b/>
          <w:color w:val="000000"/>
        </w:rPr>
        <w:t>[1]</w:t>
      </w:r>
      <w:r w:rsidRPr="00CE4E3A">
        <w:rPr>
          <w:bCs/>
          <w:color w:val="000000"/>
        </w:rPr>
        <w:t xml:space="preserve">. Go to the </w:t>
      </w:r>
      <w:r w:rsidRPr="00CE4E3A">
        <w:rPr>
          <w:b/>
          <w:color w:val="000000"/>
        </w:rPr>
        <w:t>File</w:t>
      </w:r>
      <w:r w:rsidRPr="00CE4E3A">
        <w:rPr>
          <w:bCs/>
          <w:color w:val="000000"/>
        </w:rPr>
        <w:t xml:space="preserve">, click on the </w:t>
      </w:r>
      <w:r w:rsidRPr="00CE4E3A">
        <w:rPr>
          <w:b/>
          <w:color w:val="000000"/>
        </w:rPr>
        <w:t>Merge ND Documents</w:t>
      </w:r>
      <w:r w:rsidRPr="00CE4E3A">
        <w:rPr>
          <w:bCs/>
          <w:color w:val="000000"/>
        </w:rPr>
        <w:t xml:space="preserve"> to merge all 12 sets of the fluorescent images into a single file, ensuring that the file order matches the captured image order </w:t>
      </w:r>
      <w:r w:rsidRPr="00CE4E3A">
        <w:rPr>
          <w:b/>
          <w:color w:val="000000"/>
        </w:rPr>
        <w:t>[2]</w:t>
      </w:r>
      <w:r w:rsidRPr="00CE4E3A">
        <w:rPr>
          <w:bCs/>
          <w:color w:val="000000"/>
        </w:rPr>
        <w:t>.</w:t>
      </w:r>
    </w:p>
    <w:p w14:paraId="4971E532" w14:textId="53011A6B" w:rsidR="0023626E" w:rsidRDefault="000953F4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 xml:space="preserve">08:25 to 08:44 </w:t>
      </w:r>
      <w:r w:rsidRPr="000953F4">
        <w:rPr>
          <w:rStyle w:val="Vid"/>
        </w:rPr>
        <w:t>Video editor: Please speed up the video.</w:t>
      </w:r>
    </w:p>
    <w:p w14:paraId="7EACB495" w14:textId="274B58CC" w:rsidR="00CE4E3A" w:rsidRDefault="008213F9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>11:15 to 11:29</w:t>
      </w:r>
      <w:r w:rsidR="00CE4E3A">
        <w:rPr>
          <w:rFonts w:asciiTheme="minorHAnsi" w:hAnsiTheme="minorHAnsi" w:cstheme="minorHAnsi"/>
        </w:rPr>
        <w:t>.</w:t>
      </w:r>
    </w:p>
    <w:p w14:paraId="051669AF" w14:textId="77777777" w:rsidR="00CE4E3A" w:rsidRPr="00B07A3B" w:rsidRDefault="00CE4E3A" w:rsidP="00CE4E3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A5241FF" w14:textId="176E26EE" w:rsidR="0023626E" w:rsidRPr="00CE4E3A" w:rsidRDefault="00CE4E3A" w:rsidP="00CE4E3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E4E3A">
        <w:rPr>
          <w:rFonts w:asciiTheme="minorHAnsi" w:hAnsiTheme="minorHAnsi" w:cstheme="minorHAnsi"/>
        </w:rPr>
        <w:t xml:space="preserve">Go to </w:t>
      </w:r>
      <w:r w:rsidRPr="00CE4E3A">
        <w:rPr>
          <w:rFonts w:asciiTheme="minorHAnsi" w:hAnsiTheme="minorHAnsi" w:cstheme="minorHAnsi"/>
          <w:b/>
          <w:bCs/>
        </w:rPr>
        <w:t>Binary</w:t>
      </w:r>
      <w:r w:rsidRPr="00CE4E3A">
        <w:rPr>
          <w:rFonts w:asciiTheme="minorHAnsi" w:hAnsiTheme="minorHAnsi" w:cstheme="minorHAnsi"/>
        </w:rPr>
        <w:t xml:space="preserve"> and select the </w:t>
      </w:r>
      <w:r w:rsidRPr="00CE4E3A">
        <w:rPr>
          <w:rFonts w:asciiTheme="minorHAnsi" w:hAnsiTheme="minorHAnsi" w:cstheme="minorHAnsi"/>
          <w:b/>
          <w:bCs/>
        </w:rPr>
        <w:t>Threshold</w:t>
      </w:r>
      <w:r w:rsidRPr="00CE4E3A">
        <w:rPr>
          <w:rFonts w:asciiTheme="minorHAnsi" w:hAnsiTheme="minorHAnsi" w:cstheme="minorHAnsi"/>
        </w:rPr>
        <w:t xml:space="preserve"> </w:t>
      </w:r>
      <w:r w:rsidRPr="00CE4E3A">
        <w:rPr>
          <w:bCs/>
          <w:color w:val="000000"/>
        </w:rPr>
        <w:t xml:space="preserve">to separate the yeast from the background based on their fluorescence </w:t>
      </w:r>
      <w:r w:rsidR="00FD5669" w:rsidRPr="00CE4E3A">
        <w:rPr>
          <w:bCs/>
          <w:color w:val="000000"/>
        </w:rPr>
        <w:t>level</w:t>
      </w:r>
      <w:r w:rsidR="00143B4E">
        <w:rPr>
          <w:bCs/>
          <w:color w:val="000000"/>
        </w:rPr>
        <w:t>, then</w:t>
      </w:r>
      <w:r w:rsidRPr="00CE4E3A">
        <w:rPr>
          <w:bCs/>
          <w:color w:val="000000"/>
        </w:rPr>
        <w:t xml:space="preserve"> apply the same threshold to the entire stack of images</w:t>
      </w:r>
      <w:r>
        <w:rPr>
          <w:bCs/>
          <w:color w:val="000000"/>
        </w:rPr>
        <w:t xml:space="preserve"> </w:t>
      </w:r>
      <w:r w:rsidRPr="00CE4E3A">
        <w:rPr>
          <w:b/>
          <w:color w:val="000000"/>
        </w:rPr>
        <w:t>[1]</w:t>
      </w:r>
      <w:r>
        <w:rPr>
          <w:bCs/>
          <w:color w:val="000000"/>
        </w:rPr>
        <w:t>.</w:t>
      </w:r>
    </w:p>
    <w:p w14:paraId="00BA9E6B" w14:textId="552B029F" w:rsidR="0023626E" w:rsidRDefault="008213F9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>11:41 to 12:05</w:t>
      </w:r>
      <w:r w:rsidR="00CE4E3A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8213F9">
        <w:rPr>
          <w:rStyle w:val="Vid"/>
        </w:rPr>
        <w:t>Video editor: Please speed up the video.</w:t>
      </w:r>
    </w:p>
    <w:p w14:paraId="10EF478F" w14:textId="77777777" w:rsidR="00CE4E3A" w:rsidRPr="00B07A3B" w:rsidRDefault="00CE4E3A" w:rsidP="00CE4E3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25C2CFD" w14:textId="5558BEF6" w:rsidR="0023626E" w:rsidRPr="00CE4E3A" w:rsidRDefault="00CE4E3A" w:rsidP="0023626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E4E3A">
        <w:rPr>
          <w:rFonts w:asciiTheme="minorHAnsi" w:hAnsiTheme="minorHAnsi" w:cstheme="minorHAnsi"/>
        </w:rPr>
        <w:t xml:space="preserve">Click </w:t>
      </w:r>
      <w:r>
        <w:rPr>
          <w:rFonts w:asciiTheme="minorHAnsi" w:hAnsiTheme="minorHAnsi" w:cstheme="minorHAnsi"/>
        </w:rPr>
        <w:t xml:space="preserve">on </w:t>
      </w:r>
      <w:r w:rsidRPr="00CE4E3A">
        <w:rPr>
          <w:rFonts w:asciiTheme="minorHAnsi" w:hAnsiTheme="minorHAnsi" w:cstheme="minorHAnsi"/>
        </w:rPr>
        <w:t>the</w:t>
      </w:r>
      <w:r w:rsidRPr="00CE4E3A">
        <w:rPr>
          <w:b/>
          <w:color w:val="000000"/>
        </w:rPr>
        <w:t xml:space="preserve"> Measure</w:t>
      </w:r>
      <w:r w:rsidRPr="00CE4E3A">
        <w:rPr>
          <w:bCs/>
          <w:color w:val="000000"/>
        </w:rPr>
        <w:t>, go to</w:t>
      </w:r>
      <w:r>
        <w:rPr>
          <w:bCs/>
          <w:color w:val="000000"/>
        </w:rPr>
        <w:t xml:space="preserve"> the</w:t>
      </w:r>
      <w:r w:rsidRPr="00CE4E3A">
        <w:rPr>
          <w:bCs/>
          <w:color w:val="000000"/>
        </w:rPr>
        <w:t xml:space="preserve"> </w:t>
      </w:r>
      <w:r w:rsidRPr="00CE4E3A">
        <w:rPr>
          <w:b/>
          <w:color w:val="000000"/>
        </w:rPr>
        <w:t>Perform Measurement,</w:t>
      </w:r>
      <w:r w:rsidRPr="00CE4E3A">
        <w:rPr>
          <w:bCs/>
          <w:color w:val="000000"/>
        </w:rPr>
        <w:t xml:space="preserve"> and select </w:t>
      </w:r>
      <w:r w:rsidRPr="00CE4E3A">
        <w:rPr>
          <w:b/>
          <w:color w:val="000000"/>
        </w:rPr>
        <w:t>All Frames</w:t>
      </w:r>
      <w:r w:rsidRPr="00CE4E3A">
        <w:rPr>
          <w:bCs/>
          <w:color w:val="000000"/>
        </w:rPr>
        <w:t xml:space="preserve"> to</w:t>
      </w:r>
      <w:r w:rsidRPr="00CE4E3A">
        <w:rPr>
          <w:rFonts w:asciiTheme="minorHAnsi" w:hAnsiTheme="minorHAnsi" w:cstheme="minorHAnsi"/>
        </w:rPr>
        <w:t xml:space="preserve"> </w:t>
      </w:r>
      <w:r w:rsidRPr="00CE4E3A">
        <w:rPr>
          <w:bCs/>
          <w:color w:val="000000"/>
        </w:rPr>
        <w:t xml:space="preserve">measure the threshold area </w:t>
      </w:r>
      <w:r w:rsidRPr="00CE4E3A">
        <w:rPr>
          <w:b/>
          <w:color w:val="000000"/>
        </w:rPr>
        <w:t>[1]</w:t>
      </w:r>
      <w:r w:rsidRPr="00CE4E3A">
        <w:rPr>
          <w:bCs/>
          <w:color w:val="000000"/>
        </w:rPr>
        <w:t xml:space="preserve">. Go to the </w:t>
      </w:r>
      <w:r w:rsidRPr="00CE4E3A">
        <w:rPr>
          <w:b/>
          <w:color w:val="000000"/>
        </w:rPr>
        <w:t xml:space="preserve">Analysis Controls </w:t>
      </w:r>
      <w:r w:rsidRPr="00CE4E3A">
        <w:rPr>
          <w:bCs/>
          <w:color w:val="000000"/>
        </w:rPr>
        <w:t xml:space="preserve">and select the </w:t>
      </w:r>
      <w:r w:rsidRPr="00CE4E3A">
        <w:rPr>
          <w:b/>
          <w:color w:val="000000"/>
        </w:rPr>
        <w:t>Automated Measurement Results</w:t>
      </w:r>
      <w:r w:rsidRPr="00CE4E3A">
        <w:rPr>
          <w:bCs/>
          <w:color w:val="000000"/>
        </w:rPr>
        <w:t xml:space="preserve"> to open the report and check the data. Click on </w:t>
      </w:r>
      <w:r w:rsidRPr="00006929">
        <w:rPr>
          <w:b/>
          <w:color w:val="000000"/>
        </w:rPr>
        <w:t>Export</w:t>
      </w:r>
      <w:r w:rsidRPr="00CE4E3A">
        <w:rPr>
          <w:bCs/>
          <w:color w:val="000000"/>
        </w:rPr>
        <w:t xml:space="preserve"> to export the data to a tab-delimited text file </w:t>
      </w:r>
      <w:r w:rsidRPr="00CE4E3A">
        <w:rPr>
          <w:b/>
          <w:color w:val="000000"/>
        </w:rPr>
        <w:t>[2]</w:t>
      </w:r>
      <w:r w:rsidRPr="00CE4E3A">
        <w:rPr>
          <w:bCs/>
          <w:color w:val="000000"/>
        </w:rPr>
        <w:t>.</w:t>
      </w:r>
    </w:p>
    <w:p w14:paraId="4DFD01BA" w14:textId="3A633BA1" w:rsidR="0023626E" w:rsidRPr="00CE4E3A" w:rsidRDefault="008213F9" w:rsidP="00CE4E3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>12:08 to 12:53</w:t>
      </w:r>
      <w:r>
        <w:rPr>
          <w:rFonts w:asciiTheme="minorHAnsi" w:hAnsiTheme="minorHAnsi" w:cstheme="minorHAnsi"/>
        </w:rPr>
        <w:t xml:space="preserve">. </w:t>
      </w:r>
      <w:r w:rsidRPr="008213F9">
        <w:rPr>
          <w:rStyle w:val="Vid"/>
        </w:rPr>
        <w:t>Video editor: Please speed up the video</w:t>
      </w:r>
      <w:r w:rsidR="00CE4E3A">
        <w:rPr>
          <w:rFonts w:asciiTheme="minorHAnsi" w:hAnsiTheme="minorHAnsi" w:cstheme="minorHAnsi"/>
        </w:rPr>
        <w:t>.</w:t>
      </w:r>
    </w:p>
    <w:p w14:paraId="7E382863" w14:textId="7B3B5857" w:rsidR="0023626E" w:rsidRPr="00B07A3B" w:rsidRDefault="008213F9" w:rsidP="002362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7EB0">
        <w:t>LAB MEDIA: 62648_Screenshot_</w:t>
      </w:r>
      <w:r>
        <w:t>3</w:t>
      </w:r>
      <w:r w:rsidRPr="00D87EB0">
        <w:t xml:space="preserve">.mp4: </w:t>
      </w:r>
      <w:r>
        <w:t>12:54 to 13:06</w:t>
      </w:r>
      <w:r w:rsidR="00EE6DEC">
        <w:t>,</w:t>
      </w:r>
      <w:r>
        <w:t xml:space="preserve"> 13:12 to 13:23</w:t>
      </w:r>
      <w:r w:rsidR="00EE6DEC">
        <w:t>,</w:t>
      </w:r>
      <w:r>
        <w:t xml:space="preserve"> </w:t>
      </w:r>
      <w:r w:rsidR="00EE6DEC">
        <w:t>and 13:40 to 13:48</w:t>
      </w:r>
      <w:r>
        <w:rPr>
          <w:rFonts w:asciiTheme="minorHAnsi" w:hAnsiTheme="minorHAnsi" w:cstheme="minorHAnsi"/>
        </w:rPr>
        <w:t xml:space="preserve">. </w:t>
      </w:r>
      <w:r w:rsidRPr="008213F9">
        <w:rPr>
          <w:rStyle w:val="Vid"/>
        </w:rPr>
        <w:t>Video editor: Please speed up the video.</w:t>
      </w:r>
    </w:p>
    <w:p w14:paraId="53410F74" w14:textId="4871A226" w:rsidR="00A72FC5" w:rsidRPr="00892853" w:rsidRDefault="00A72FC5" w:rsidP="00892853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4F7E01CD" w:rsidR="005E2B7E" w:rsidRPr="00B07A3B" w:rsidRDefault="00873D1A" w:rsidP="00B12B91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543813F9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CE4E3A">
        <w:rPr>
          <w:rFonts w:asciiTheme="minorHAnsi" w:hAnsiTheme="minorHAnsi" w:cstheme="minorHAnsi"/>
          <w:b/>
          <w:szCs w:val="24"/>
        </w:rPr>
        <w:t xml:space="preserve"> The Adhesion Index of </w:t>
      </w:r>
      <w:r w:rsidR="00CE4E3A" w:rsidRPr="00CE4E3A">
        <w:rPr>
          <w:b/>
          <w:bCs/>
          <w:i/>
          <w:iCs/>
          <w:color w:val="000000" w:themeColor="text1"/>
        </w:rPr>
        <w:t xml:space="preserve">Candida </w:t>
      </w:r>
      <w:proofErr w:type="spellStart"/>
      <w:r w:rsidR="00CE4E3A" w:rsidRPr="00CE4E3A">
        <w:rPr>
          <w:b/>
          <w:bCs/>
          <w:i/>
          <w:iCs/>
          <w:color w:val="000000" w:themeColor="text1"/>
        </w:rPr>
        <w:t>parapsilosis</w:t>
      </w:r>
      <w:proofErr w:type="spellEnd"/>
    </w:p>
    <w:p w14:paraId="52E24B75" w14:textId="03CEE92D" w:rsidR="00395684" w:rsidRPr="00B07A3B" w:rsidRDefault="00CE4E3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color w:val="000000" w:themeColor="text1"/>
        </w:rPr>
        <w:t>Six</w:t>
      </w:r>
      <w:r w:rsidRPr="00CE4E3A">
        <w:rPr>
          <w:color w:val="000000" w:themeColor="text1"/>
        </w:rPr>
        <w:t xml:space="preserve"> isolates of </w:t>
      </w:r>
      <w:r w:rsidRPr="00CE4E3A">
        <w:rPr>
          <w:i/>
          <w:iCs/>
          <w:color w:val="000000" w:themeColor="text1"/>
        </w:rPr>
        <w:t xml:space="preserve">Candida </w:t>
      </w:r>
      <w:proofErr w:type="spellStart"/>
      <w:r w:rsidRPr="00CE4E3A">
        <w:rPr>
          <w:i/>
          <w:iCs/>
          <w:color w:val="000000" w:themeColor="text1"/>
        </w:rPr>
        <w:t>parapsilosis</w:t>
      </w:r>
      <w:proofErr w:type="spellEnd"/>
      <w:r>
        <w:rPr>
          <w:i/>
          <w:iCs/>
          <w:color w:val="000000" w:themeColor="text1"/>
        </w:rPr>
        <w:t xml:space="preserve"> </w:t>
      </w:r>
      <w:r w:rsidRPr="00CE4E3A">
        <w:rPr>
          <w:color w:val="000000" w:themeColor="text1"/>
        </w:rPr>
        <w:t>were used for</w:t>
      </w:r>
      <w:r>
        <w:rPr>
          <w:color w:val="000000" w:themeColor="text1"/>
        </w:rPr>
        <w:t xml:space="preserve"> the</w:t>
      </w:r>
      <w:r w:rsidRPr="00CE4E3A">
        <w:rPr>
          <w:color w:val="000000" w:themeColor="text1"/>
        </w:rPr>
        <w:t xml:space="preserve"> adhesion assay</w:t>
      </w:r>
      <w:r>
        <w:rPr>
          <w:color w:val="000000" w:themeColor="text1"/>
        </w:rPr>
        <w:t>,</w:t>
      </w:r>
      <w:r w:rsidRPr="00CE4E3A">
        <w:rPr>
          <w:color w:val="000000" w:themeColor="text1"/>
        </w:rPr>
        <w:t xml:space="preserve"> and a wide</w:t>
      </w:r>
      <w:r>
        <w:rPr>
          <w:color w:val="000000" w:themeColor="text1"/>
        </w:rPr>
        <w:t xml:space="preserve"> range of the adhesion Indices was observed ranging from 0.2 to 91% </w:t>
      </w:r>
      <w:r w:rsidRPr="00CE4E3A">
        <w:rPr>
          <w:b/>
          <w:bCs/>
          <w:color w:val="000000" w:themeColor="text1"/>
        </w:rPr>
        <w:t>[1]</w:t>
      </w:r>
      <w:r>
        <w:rPr>
          <w:color w:val="000000" w:themeColor="text1"/>
        </w:rPr>
        <w:t>.</w:t>
      </w:r>
    </w:p>
    <w:p w14:paraId="4E75A4CA" w14:textId="6D37ED46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CE4E3A">
        <w:rPr>
          <w:rFonts w:asciiTheme="minorHAnsi" w:hAnsiTheme="minorHAnsi" w:cstheme="minorHAnsi"/>
          <w:szCs w:val="24"/>
        </w:rPr>
        <w:t xml:space="preserve"> Figure 2</w:t>
      </w:r>
    </w:p>
    <w:p w14:paraId="159691FD" w14:textId="77777777" w:rsidR="00CE4E3A" w:rsidRPr="00B07A3B" w:rsidRDefault="00CE4E3A" w:rsidP="00CE4E3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1697AA3" w14:textId="1D80E6AA" w:rsidR="00CE4E3A" w:rsidRPr="00CE4E3A" w:rsidRDefault="00CE4E3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color w:val="000000" w:themeColor="text1"/>
        </w:rPr>
        <w:t xml:space="preserve">A strong adhesion was observed in three clinical isolates, JMB81 </w:t>
      </w:r>
      <w:r w:rsidRPr="00CE4E3A">
        <w:rPr>
          <w:i/>
          <w:iCs/>
          <w:color w:val="FF0000"/>
        </w:rPr>
        <w:t>(J-M-B-</w:t>
      </w:r>
      <w:r w:rsidR="001A269A">
        <w:rPr>
          <w:i/>
          <w:iCs/>
          <w:color w:val="FF0000"/>
        </w:rPr>
        <w:t>eighty one</w:t>
      </w:r>
      <w:r w:rsidRPr="00CE4E3A">
        <w:rPr>
          <w:i/>
          <w:iCs/>
          <w:color w:val="FF0000"/>
        </w:rPr>
        <w:t>)</w:t>
      </w:r>
      <w:r>
        <w:rPr>
          <w:color w:val="000000" w:themeColor="text1"/>
        </w:rPr>
        <w:t xml:space="preserve"> </w:t>
      </w:r>
      <w:r w:rsidRPr="00CE4E3A">
        <w:rPr>
          <w:b/>
          <w:bCs/>
          <w:color w:val="000000" w:themeColor="text1"/>
        </w:rPr>
        <w:t>[1]</w:t>
      </w:r>
      <w:r>
        <w:rPr>
          <w:color w:val="000000" w:themeColor="text1"/>
        </w:rPr>
        <w:t xml:space="preserve">, JMB77 </w:t>
      </w:r>
      <w:r w:rsidRPr="00CE4E3A">
        <w:rPr>
          <w:b/>
          <w:bCs/>
          <w:color w:val="000000" w:themeColor="text1"/>
        </w:rPr>
        <w:t>[2]</w:t>
      </w:r>
      <w:r>
        <w:rPr>
          <w:color w:val="000000" w:themeColor="text1"/>
        </w:rPr>
        <w:t xml:space="preserve">, and JMB49, when grown in the medium-199 </w:t>
      </w:r>
      <w:r w:rsidRPr="00CE4E3A">
        <w:rPr>
          <w:b/>
          <w:bCs/>
          <w:color w:val="000000" w:themeColor="text1"/>
        </w:rPr>
        <w:t>[3]</w:t>
      </w:r>
      <w:r>
        <w:rPr>
          <w:color w:val="000000" w:themeColor="text1"/>
        </w:rPr>
        <w:t xml:space="preserve">. </w:t>
      </w:r>
    </w:p>
    <w:p w14:paraId="0A0C3732" w14:textId="799352AC" w:rsidR="00CE4E3A" w:rsidRDefault="00CE4E3A" w:rsidP="00CE4E3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 </w:t>
      </w:r>
      <w:r w:rsidRPr="00CE4E3A">
        <w:rPr>
          <w:rStyle w:val="IntenseEmphasis"/>
        </w:rPr>
        <w:t xml:space="preserve">Video editor: Please emphasize </w:t>
      </w:r>
      <w:r>
        <w:rPr>
          <w:rStyle w:val="IntenseEmphasis"/>
        </w:rPr>
        <w:t xml:space="preserve">the </w:t>
      </w:r>
      <w:r w:rsidRPr="00CE4E3A">
        <w:rPr>
          <w:rStyle w:val="IntenseEmphasis"/>
        </w:rPr>
        <w:t>M199 bar of JMB81.</w:t>
      </w:r>
    </w:p>
    <w:p w14:paraId="0264C4F3" w14:textId="23D78E97" w:rsidR="00CE4E3A" w:rsidRPr="00B07A3B" w:rsidRDefault="00CE4E3A" w:rsidP="00CE4E3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  <w:r w:rsidRPr="00CE4E3A">
        <w:rPr>
          <w:rStyle w:val="IntenseEmphasis"/>
        </w:rPr>
        <w:t xml:space="preserve"> Video editor: Please emphasize </w:t>
      </w:r>
      <w:r>
        <w:rPr>
          <w:rStyle w:val="IntenseEmphasis"/>
        </w:rPr>
        <w:t xml:space="preserve">the </w:t>
      </w:r>
      <w:r w:rsidRPr="00CE4E3A">
        <w:rPr>
          <w:rStyle w:val="IntenseEmphasis"/>
        </w:rPr>
        <w:t>M199 bar of JMB</w:t>
      </w:r>
      <w:r>
        <w:rPr>
          <w:rStyle w:val="IntenseEmphasis"/>
        </w:rPr>
        <w:t>77</w:t>
      </w:r>
      <w:r w:rsidRPr="00CE4E3A">
        <w:rPr>
          <w:rStyle w:val="IntenseEmphasis"/>
        </w:rPr>
        <w:t>.</w:t>
      </w:r>
    </w:p>
    <w:p w14:paraId="6060F35B" w14:textId="563D0055" w:rsidR="00CE4E3A" w:rsidRPr="00CE4E3A" w:rsidRDefault="00CE4E3A" w:rsidP="00CE4E3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  <w:r w:rsidRPr="00CE4E3A">
        <w:rPr>
          <w:rStyle w:val="IntenseEmphasis"/>
        </w:rPr>
        <w:t xml:space="preserve"> Video editor: Please emphasize </w:t>
      </w:r>
      <w:r>
        <w:rPr>
          <w:rStyle w:val="IntenseEmphasis"/>
        </w:rPr>
        <w:t xml:space="preserve">the </w:t>
      </w:r>
      <w:r w:rsidRPr="00CE4E3A">
        <w:rPr>
          <w:rStyle w:val="IntenseEmphasis"/>
        </w:rPr>
        <w:t>M199 bar of JMB</w:t>
      </w:r>
      <w:r>
        <w:rPr>
          <w:rStyle w:val="IntenseEmphasis"/>
        </w:rPr>
        <w:t>49</w:t>
      </w:r>
      <w:r w:rsidRPr="00CE4E3A">
        <w:rPr>
          <w:rStyle w:val="IntenseEmphasis"/>
        </w:rPr>
        <w:t>.</w:t>
      </w:r>
    </w:p>
    <w:p w14:paraId="2600DC32" w14:textId="77777777" w:rsidR="00CE4E3A" w:rsidRPr="00CE4E3A" w:rsidRDefault="00CE4E3A" w:rsidP="00CE4E3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06E5B609" w:rsidR="00395684" w:rsidRDefault="00CE4E3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color w:val="000000" w:themeColor="text1"/>
        </w:rPr>
        <w:t xml:space="preserve">Interestingly, both the lab strains CLIB214 </w:t>
      </w:r>
      <w:r w:rsidRPr="00CE4E3A">
        <w:rPr>
          <w:i/>
          <w:iCs/>
          <w:color w:val="FF0000"/>
        </w:rPr>
        <w:t>(</w:t>
      </w:r>
      <w:r w:rsidR="00B12B91">
        <w:rPr>
          <w:i/>
          <w:iCs/>
          <w:color w:val="FF0000"/>
        </w:rPr>
        <w:t>Clib</w:t>
      </w:r>
      <w:r w:rsidRPr="00CE4E3A">
        <w:rPr>
          <w:i/>
          <w:iCs/>
          <w:color w:val="FF0000"/>
        </w:rPr>
        <w:t>-2</w:t>
      </w:r>
      <w:r w:rsidR="009C13C0">
        <w:rPr>
          <w:i/>
          <w:iCs/>
          <w:color w:val="FF0000"/>
        </w:rPr>
        <w:t>-</w:t>
      </w:r>
      <w:r w:rsidRPr="00CE4E3A">
        <w:rPr>
          <w:i/>
          <w:iCs/>
          <w:color w:val="FF0000"/>
        </w:rPr>
        <w:t>1</w:t>
      </w:r>
      <w:r w:rsidR="009C13C0">
        <w:rPr>
          <w:i/>
          <w:iCs/>
          <w:color w:val="FF0000"/>
        </w:rPr>
        <w:t>-</w:t>
      </w:r>
      <w:r w:rsidRPr="00CE4E3A">
        <w:rPr>
          <w:i/>
          <w:iCs/>
          <w:color w:val="FF0000"/>
        </w:rPr>
        <w:t>4)</w:t>
      </w:r>
      <w:r w:rsidRPr="00CE4E3A">
        <w:rPr>
          <w:color w:val="FF0000"/>
        </w:rPr>
        <w:t xml:space="preserve"> </w:t>
      </w:r>
      <w:r>
        <w:rPr>
          <w:color w:val="000000" w:themeColor="text1"/>
        </w:rPr>
        <w:t xml:space="preserve">and CDC317 </w:t>
      </w:r>
      <w:r w:rsidRPr="00CE4E3A">
        <w:rPr>
          <w:i/>
          <w:iCs/>
          <w:color w:val="FF0000"/>
        </w:rPr>
        <w:t>(C-D-C-3</w:t>
      </w:r>
      <w:r w:rsidR="009C13C0">
        <w:rPr>
          <w:i/>
          <w:iCs/>
          <w:color w:val="FF0000"/>
        </w:rPr>
        <w:t>-</w:t>
      </w:r>
      <w:r w:rsidRPr="00CE4E3A">
        <w:rPr>
          <w:i/>
          <w:iCs/>
          <w:color w:val="FF0000"/>
        </w:rPr>
        <w:t>1</w:t>
      </w:r>
      <w:r w:rsidR="009C13C0">
        <w:rPr>
          <w:i/>
          <w:iCs/>
          <w:color w:val="FF0000"/>
        </w:rPr>
        <w:t>-</w:t>
      </w:r>
      <w:r w:rsidRPr="00CE4E3A">
        <w:rPr>
          <w:i/>
          <w:iCs/>
          <w:color w:val="FF0000"/>
        </w:rPr>
        <w:t>7)</w:t>
      </w:r>
      <w:r>
        <w:rPr>
          <w:color w:val="000000" w:themeColor="text1"/>
        </w:rPr>
        <w:t xml:space="preserve"> showed relatively poor adhesion in either growth medium </w:t>
      </w:r>
      <w:r w:rsidRPr="00CE4E3A">
        <w:rPr>
          <w:b/>
          <w:bCs/>
          <w:color w:val="000000" w:themeColor="text1"/>
        </w:rPr>
        <w:t>[1]</w:t>
      </w:r>
      <w:r>
        <w:rPr>
          <w:color w:val="000000" w:themeColor="text1"/>
        </w:rPr>
        <w:t xml:space="preserve">. The third clinical isolate, WIH04 </w:t>
      </w:r>
      <w:r w:rsidRPr="00CE4E3A">
        <w:rPr>
          <w:i/>
          <w:iCs/>
          <w:color w:val="FF0000"/>
        </w:rPr>
        <w:t>(W-I-H-zero four)</w:t>
      </w:r>
      <w:r>
        <w:rPr>
          <w:color w:val="000000" w:themeColor="text1"/>
        </w:rPr>
        <w:t xml:space="preserve">, resembled the lab strains with relatively poor adhesion </w:t>
      </w:r>
      <w:r w:rsidRPr="00CE4E3A">
        <w:rPr>
          <w:b/>
          <w:bCs/>
          <w:color w:val="000000" w:themeColor="text1"/>
        </w:rPr>
        <w:t>[2]</w:t>
      </w:r>
      <w:r>
        <w:rPr>
          <w:color w:val="000000" w:themeColor="text1"/>
        </w:rPr>
        <w:t>.</w:t>
      </w:r>
    </w:p>
    <w:p w14:paraId="6BA9EACB" w14:textId="4015E4C9" w:rsidR="00CE4E3A" w:rsidRDefault="00CE4E3A" w:rsidP="00CE4E3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 </w:t>
      </w:r>
      <w:r w:rsidRPr="00CE4E3A">
        <w:rPr>
          <w:rStyle w:val="IntenseEmphasis"/>
        </w:rPr>
        <w:t xml:space="preserve">Video editor: Please emphasize </w:t>
      </w:r>
      <w:r>
        <w:rPr>
          <w:rStyle w:val="IntenseEmphasis"/>
        </w:rPr>
        <w:t>CLIB214 and CDC317.</w:t>
      </w:r>
    </w:p>
    <w:p w14:paraId="70A16926" w14:textId="4900357C" w:rsidR="00CE4E3A" w:rsidRPr="00B07A3B" w:rsidRDefault="00CE4E3A" w:rsidP="00CE4E3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  <w:r w:rsidRPr="00CE4E3A">
        <w:rPr>
          <w:rStyle w:val="IntenseEmphasis"/>
        </w:rPr>
        <w:t xml:space="preserve"> Video editor: Please emphasize </w:t>
      </w:r>
      <w:r>
        <w:rPr>
          <w:rStyle w:val="IntenseEmphasis"/>
        </w:rPr>
        <w:t>WIH04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B2C66CA" w14:textId="0AC77A6C" w:rsidR="00473E1C" w:rsidRDefault="00473E1C" w:rsidP="003A436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5"/>
    </w:p>
    <w:p w14:paraId="21B046C5" w14:textId="77777777" w:rsidR="003A4363" w:rsidRPr="003A4363" w:rsidRDefault="003A4363" w:rsidP="003A4363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217033D1" w14:textId="21ADDD36" w:rsidR="00B07A3B" w:rsidRPr="003A4363" w:rsidRDefault="0006246C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Sunil Shaw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F3711">
        <w:rPr>
          <w:rFonts w:asciiTheme="minorHAnsi" w:hAnsiTheme="minorHAnsi" w:cstheme="minorHAnsi"/>
        </w:rPr>
        <w:t xml:space="preserve">Practice </w:t>
      </w:r>
      <w:r w:rsidR="00B12B91">
        <w:rPr>
          <w:rFonts w:asciiTheme="minorHAnsi" w:hAnsiTheme="minorHAnsi" w:cstheme="minorHAnsi"/>
        </w:rPr>
        <w:t>imaging</w:t>
      </w:r>
      <w:r w:rsidR="002F3711">
        <w:rPr>
          <w:rFonts w:asciiTheme="minorHAnsi" w:hAnsiTheme="minorHAnsi" w:cstheme="minorHAnsi"/>
        </w:rPr>
        <w:t xml:space="preserve"> steps with an empty plate until the automated macros function correctly for </w:t>
      </w:r>
      <w:r w:rsidR="00230273">
        <w:rPr>
          <w:rFonts w:asciiTheme="minorHAnsi" w:hAnsiTheme="minorHAnsi" w:cstheme="minorHAnsi"/>
        </w:rPr>
        <w:t xml:space="preserve">the </w:t>
      </w:r>
      <w:r w:rsidR="002F3711">
        <w:rPr>
          <w:rFonts w:asciiTheme="minorHAnsi" w:hAnsiTheme="minorHAnsi" w:cstheme="minorHAnsi"/>
        </w:rPr>
        <w:t>multi-</w:t>
      </w:r>
      <w:r w:rsidR="00E90932">
        <w:rPr>
          <w:rFonts w:asciiTheme="minorHAnsi" w:hAnsiTheme="minorHAnsi" w:cstheme="minorHAnsi"/>
        </w:rPr>
        <w:t>image acquisition</w:t>
      </w:r>
      <w:r w:rsidR="00BB41C6">
        <w:rPr>
          <w:rFonts w:asciiTheme="minorHAnsi" w:hAnsiTheme="minorHAnsi" w:cstheme="minorHAnsi"/>
        </w:rPr>
        <w:t xml:space="preserve"> of the entire channel pair</w:t>
      </w:r>
      <w:r w:rsidR="002F3711">
        <w:rPr>
          <w:rFonts w:asciiTheme="minorHAnsi" w:hAnsiTheme="minorHAnsi" w:cstheme="minorHAnsi"/>
        </w:rPr>
        <w:t xml:space="preserve"> and for jumping from one channel pair to the next.</w:t>
      </w:r>
    </w:p>
    <w:p w14:paraId="06331577" w14:textId="77777777" w:rsidR="003A4363" w:rsidRPr="003A4363" w:rsidRDefault="003A4363" w:rsidP="003A436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9F45CA2" w14:textId="39A5770E" w:rsidR="003A4363" w:rsidRDefault="003A4363" w:rsidP="003A4363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Pr="003A4363">
        <w:rPr>
          <w:rStyle w:val="Vid"/>
        </w:rPr>
        <w:t xml:space="preserve">Suggested B-roll: </w:t>
      </w:r>
      <w:r>
        <w:rPr>
          <w:rStyle w:val="Vid"/>
        </w:rPr>
        <w:t>4.</w:t>
      </w:r>
      <w:r w:rsidRPr="003A4363">
        <w:rPr>
          <w:rStyle w:val="Vid"/>
        </w:rPr>
        <w:t>6.1</w:t>
      </w:r>
    </w:p>
    <w:p w14:paraId="721B2B2C" w14:textId="77777777" w:rsidR="003A4363" w:rsidRPr="003A4363" w:rsidRDefault="003A4363" w:rsidP="003A436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DC407DA" w14:textId="77777777" w:rsidR="003A4363" w:rsidRPr="00B07A3B" w:rsidRDefault="003A4363" w:rsidP="003A436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7522BA3" w14:textId="34DA5E59" w:rsidR="00622BE8" w:rsidRPr="003A4363" w:rsidRDefault="002F3711" w:rsidP="00622BE8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Sunil Shaw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64BD3">
        <w:rPr>
          <w:rFonts w:asciiTheme="minorHAnsi" w:hAnsiTheme="minorHAnsi" w:cstheme="minorHAnsi"/>
        </w:rPr>
        <w:t xml:space="preserve">This technique allows us to </w:t>
      </w:r>
      <w:r w:rsidR="00E90932">
        <w:rPr>
          <w:rFonts w:asciiTheme="minorHAnsi" w:hAnsiTheme="minorHAnsi" w:cstheme="minorHAnsi"/>
        </w:rPr>
        <w:t xml:space="preserve">identify </w:t>
      </w:r>
      <w:r w:rsidR="00C64BD3">
        <w:rPr>
          <w:rFonts w:asciiTheme="minorHAnsi" w:hAnsiTheme="minorHAnsi" w:cstheme="minorHAnsi"/>
        </w:rPr>
        <w:t xml:space="preserve">adhesion molecules and their regulation </w:t>
      </w:r>
      <w:r w:rsidR="00E90932">
        <w:rPr>
          <w:rFonts w:asciiTheme="minorHAnsi" w:hAnsiTheme="minorHAnsi" w:cstheme="minorHAnsi"/>
        </w:rPr>
        <w:t xml:space="preserve">in clinical isolates of </w:t>
      </w:r>
      <w:r w:rsidR="00C64BD3" w:rsidRPr="00B12B91">
        <w:rPr>
          <w:rFonts w:asciiTheme="minorHAnsi" w:hAnsiTheme="minorHAnsi" w:cstheme="minorHAnsi"/>
          <w:i/>
          <w:iCs/>
        </w:rPr>
        <w:t xml:space="preserve">Candida </w:t>
      </w:r>
      <w:proofErr w:type="spellStart"/>
      <w:r w:rsidR="00C64BD3" w:rsidRPr="00B12B91">
        <w:rPr>
          <w:rFonts w:asciiTheme="minorHAnsi" w:hAnsiTheme="minorHAnsi" w:cstheme="minorHAnsi"/>
          <w:i/>
          <w:iCs/>
        </w:rPr>
        <w:t>parapsilosis</w:t>
      </w:r>
      <w:proofErr w:type="spellEnd"/>
      <w:r w:rsidR="00C64BD3">
        <w:rPr>
          <w:rFonts w:asciiTheme="minorHAnsi" w:hAnsiTheme="minorHAnsi" w:cstheme="minorHAnsi"/>
        </w:rPr>
        <w:t>.</w:t>
      </w:r>
    </w:p>
    <w:p w14:paraId="38623AF9" w14:textId="77777777" w:rsidR="003A4363" w:rsidRPr="003A4363" w:rsidRDefault="003A4363" w:rsidP="003A436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BB90FDE" w14:textId="4F7C2939" w:rsidR="003A4363" w:rsidRDefault="003A4363" w:rsidP="003A4363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Pr="003A4363">
        <w:rPr>
          <w:rStyle w:val="Vid"/>
        </w:rPr>
        <w:t>Suggested B-roll:</w:t>
      </w:r>
      <w:r>
        <w:rPr>
          <w:rStyle w:val="Vid"/>
        </w:rPr>
        <w:t xml:space="preserve"> 3.3.1</w:t>
      </w:r>
    </w:p>
    <w:p w14:paraId="7AD43CD5" w14:textId="77777777" w:rsidR="003A4363" w:rsidRPr="003A4363" w:rsidRDefault="003A4363" w:rsidP="003A436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3A4363" w:rsidRPr="003A4363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1D7DB" w14:textId="77777777" w:rsidR="002959A2" w:rsidRDefault="002959A2">
      <w:r>
        <w:separator/>
      </w:r>
    </w:p>
    <w:p w14:paraId="2CD2B398" w14:textId="77777777" w:rsidR="002959A2" w:rsidRDefault="002959A2"/>
  </w:endnote>
  <w:endnote w:type="continuationSeparator" w:id="0">
    <w:p w14:paraId="08DBCE68" w14:textId="77777777" w:rsidR="002959A2" w:rsidRDefault="002959A2">
      <w:r>
        <w:continuationSeparator/>
      </w:r>
    </w:p>
    <w:p w14:paraId="738A28B2" w14:textId="77777777" w:rsidR="002959A2" w:rsidRDefault="002959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057604" w:rsidRDefault="0005760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057604" w:rsidRDefault="00057604" w:rsidP="001E230F">
    <w:pPr>
      <w:pStyle w:val="Footer"/>
      <w:ind w:right="360"/>
    </w:pPr>
  </w:p>
  <w:p w14:paraId="1151463A" w14:textId="77777777" w:rsidR="00057604" w:rsidRDefault="0005760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F0EF71C" w:rsidR="00057604" w:rsidRPr="00790E8C" w:rsidRDefault="00057604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02AEC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3A4363">
      <w:rPr>
        <w:rFonts w:asciiTheme="minorHAnsi" w:hAnsiTheme="minorHAnsi" w:cstheme="minorHAnsi"/>
        <w:szCs w:val="24"/>
        <w:lang w:val="en-US"/>
      </w:rPr>
      <w:t xml:space="preserve">                         June </w:t>
    </w:r>
    <w:r w:rsidR="00FA0BFD">
      <w:rPr>
        <w:rFonts w:asciiTheme="minorHAnsi" w:hAnsiTheme="minorHAnsi" w:cstheme="minorHAnsi"/>
        <w:szCs w:val="24"/>
        <w:lang w:val="en-US"/>
      </w:rPr>
      <w:t>8</w:t>
    </w:r>
    <w:r w:rsidR="003A4363">
      <w:rPr>
        <w:rFonts w:asciiTheme="minorHAnsi" w:hAnsiTheme="minorHAnsi" w:cstheme="minorHAnsi"/>
        <w:szCs w:val="24"/>
        <w:lang w:val="en-US"/>
      </w:rPr>
      <w:t xml:space="preserve">, </w:t>
    </w:r>
    <w:proofErr w:type="gramStart"/>
    <w:r w:rsidR="003A4363">
      <w:rPr>
        <w:rFonts w:asciiTheme="minorHAnsi" w:hAnsiTheme="minorHAnsi" w:cstheme="minorHAnsi"/>
        <w:szCs w:val="24"/>
        <w:lang w:val="en-US"/>
      </w:rPr>
      <w:t>2021</w:t>
    </w:r>
    <w:proofErr w:type="gramEnd"/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1A269A">
      <w:rPr>
        <w:rFonts w:asciiTheme="minorHAnsi" w:hAnsiTheme="minorHAnsi" w:cstheme="minorHAnsi"/>
        <w:noProof/>
        <w:color w:val="000000" w:themeColor="text1"/>
        <w:szCs w:val="24"/>
      </w:rPr>
      <w:t>1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1A269A">
      <w:rPr>
        <w:rFonts w:asciiTheme="minorHAnsi" w:hAnsiTheme="minorHAnsi" w:cstheme="minorHAnsi"/>
        <w:noProof/>
        <w:color w:val="000000" w:themeColor="text1"/>
        <w:szCs w:val="24"/>
      </w:rPr>
      <w:t>1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F36B5" w14:textId="77777777" w:rsidR="002959A2" w:rsidRDefault="002959A2">
      <w:r>
        <w:separator/>
      </w:r>
    </w:p>
    <w:p w14:paraId="0C22A5E8" w14:textId="77777777" w:rsidR="002959A2" w:rsidRDefault="002959A2"/>
  </w:footnote>
  <w:footnote w:type="continuationSeparator" w:id="0">
    <w:p w14:paraId="3FD9CC56" w14:textId="77777777" w:rsidR="002959A2" w:rsidRDefault="002959A2">
      <w:r>
        <w:continuationSeparator/>
      </w:r>
    </w:p>
    <w:p w14:paraId="2180C84D" w14:textId="77777777" w:rsidR="002959A2" w:rsidRDefault="002959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02DF3574" w:rsidR="00057604" w:rsidRPr="006D3AC7" w:rsidRDefault="003A4363" w:rsidP="003A436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057604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057604" w:rsidRDefault="0005760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zI2MrQwMTQwNjZV0lEKTi0uzszPAykwrQUARE9vLCwAAAA="/>
  </w:docVars>
  <w:rsids>
    <w:rsidRoot w:val="00BF2674"/>
    <w:rsid w:val="00003C8B"/>
    <w:rsid w:val="000051DE"/>
    <w:rsid w:val="0000605D"/>
    <w:rsid w:val="00006929"/>
    <w:rsid w:val="00010DD0"/>
    <w:rsid w:val="0001266D"/>
    <w:rsid w:val="00013862"/>
    <w:rsid w:val="0002367C"/>
    <w:rsid w:val="00023E22"/>
    <w:rsid w:val="00025DE9"/>
    <w:rsid w:val="000266B9"/>
    <w:rsid w:val="000326C8"/>
    <w:rsid w:val="00037828"/>
    <w:rsid w:val="00043807"/>
    <w:rsid w:val="000527A0"/>
    <w:rsid w:val="00057604"/>
    <w:rsid w:val="0006246C"/>
    <w:rsid w:val="00074929"/>
    <w:rsid w:val="00083792"/>
    <w:rsid w:val="0008613B"/>
    <w:rsid w:val="00090BAC"/>
    <w:rsid w:val="000953F4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137A6"/>
    <w:rsid w:val="00125924"/>
    <w:rsid w:val="00126973"/>
    <w:rsid w:val="00143557"/>
    <w:rsid w:val="00143B4E"/>
    <w:rsid w:val="001469E6"/>
    <w:rsid w:val="00151824"/>
    <w:rsid w:val="001528A5"/>
    <w:rsid w:val="00162D51"/>
    <w:rsid w:val="00165FA5"/>
    <w:rsid w:val="00176D6F"/>
    <w:rsid w:val="00177B33"/>
    <w:rsid w:val="001819E3"/>
    <w:rsid w:val="00184EF9"/>
    <w:rsid w:val="00191A77"/>
    <w:rsid w:val="001A269A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150A3"/>
    <w:rsid w:val="00230273"/>
    <w:rsid w:val="0023626E"/>
    <w:rsid w:val="002422D6"/>
    <w:rsid w:val="00244CDB"/>
    <w:rsid w:val="00247BFF"/>
    <w:rsid w:val="0025310D"/>
    <w:rsid w:val="002544F1"/>
    <w:rsid w:val="002553AE"/>
    <w:rsid w:val="002617AD"/>
    <w:rsid w:val="00263A5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59A2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711"/>
    <w:rsid w:val="002F3829"/>
    <w:rsid w:val="002F38CF"/>
    <w:rsid w:val="002F7471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363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0348"/>
    <w:rsid w:val="0048283A"/>
    <w:rsid w:val="00482D4C"/>
    <w:rsid w:val="00483E1B"/>
    <w:rsid w:val="00493A57"/>
    <w:rsid w:val="004A2054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6228"/>
    <w:rsid w:val="00557116"/>
    <w:rsid w:val="0055763A"/>
    <w:rsid w:val="00565757"/>
    <w:rsid w:val="005829FA"/>
    <w:rsid w:val="00583423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6E08"/>
    <w:rsid w:val="00637544"/>
    <w:rsid w:val="006402D4"/>
    <w:rsid w:val="00642E5A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2CAC"/>
    <w:rsid w:val="0069665E"/>
    <w:rsid w:val="006970D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E6CB4"/>
    <w:rsid w:val="006F3B7B"/>
    <w:rsid w:val="0070744B"/>
    <w:rsid w:val="0071294C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C4DBA"/>
    <w:rsid w:val="007D4222"/>
    <w:rsid w:val="007D61A8"/>
    <w:rsid w:val="007E3F0B"/>
    <w:rsid w:val="007F48D4"/>
    <w:rsid w:val="00802635"/>
    <w:rsid w:val="00804C75"/>
    <w:rsid w:val="00806B1B"/>
    <w:rsid w:val="008117E8"/>
    <w:rsid w:val="00817D9F"/>
    <w:rsid w:val="008213F9"/>
    <w:rsid w:val="00832FA5"/>
    <w:rsid w:val="0083566C"/>
    <w:rsid w:val="00836659"/>
    <w:rsid w:val="008373A7"/>
    <w:rsid w:val="008459FC"/>
    <w:rsid w:val="00851B3E"/>
    <w:rsid w:val="00851C4B"/>
    <w:rsid w:val="008536C0"/>
    <w:rsid w:val="00854994"/>
    <w:rsid w:val="00860BC3"/>
    <w:rsid w:val="0086281C"/>
    <w:rsid w:val="00873D1A"/>
    <w:rsid w:val="00875BE8"/>
    <w:rsid w:val="00877B88"/>
    <w:rsid w:val="0088113B"/>
    <w:rsid w:val="00892853"/>
    <w:rsid w:val="008A0177"/>
    <w:rsid w:val="008B0BD9"/>
    <w:rsid w:val="008D2A6A"/>
    <w:rsid w:val="008D58EC"/>
    <w:rsid w:val="008D65BE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1D84"/>
    <w:rsid w:val="00941F06"/>
    <w:rsid w:val="009431F3"/>
    <w:rsid w:val="00947092"/>
    <w:rsid w:val="00951A8E"/>
    <w:rsid w:val="00954870"/>
    <w:rsid w:val="009625B1"/>
    <w:rsid w:val="00971FB9"/>
    <w:rsid w:val="00985F44"/>
    <w:rsid w:val="00987081"/>
    <w:rsid w:val="00997611"/>
    <w:rsid w:val="009A0E7C"/>
    <w:rsid w:val="009A3CBD"/>
    <w:rsid w:val="009B2183"/>
    <w:rsid w:val="009B4EE3"/>
    <w:rsid w:val="009C041E"/>
    <w:rsid w:val="009C13C0"/>
    <w:rsid w:val="009C2062"/>
    <w:rsid w:val="009C7B9A"/>
    <w:rsid w:val="009D21B9"/>
    <w:rsid w:val="009D23AC"/>
    <w:rsid w:val="009E4241"/>
    <w:rsid w:val="009F356C"/>
    <w:rsid w:val="009F51F2"/>
    <w:rsid w:val="00A02AEC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47FC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B00969"/>
    <w:rsid w:val="00B04340"/>
    <w:rsid w:val="00B07A3B"/>
    <w:rsid w:val="00B12B91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B41C6"/>
    <w:rsid w:val="00BC6DA7"/>
    <w:rsid w:val="00BD4346"/>
    <w:rsid w:val="00BE051D"/>
    <w:rsid w:val="00BE756D"/>
    <w:rsid w:val="00BF2674"/>
    <w:rsid w:val="00C00F3F"/>
    <w:rsid w:val="00C035C7"/>
    <w:rsid w:val="00C12062"/>
    <w:rsid w:val="00C25921"/>
    <w:rsid w:val="00C2620F"/>
    <w:rsid w:val="00C34F4C"/>
    <w:rsid w:val="00C602B2"/>
    <w:rsid w:val="00C6250F"/>
    <w:rsid w:val="00C64BD3"/>
    <w:rsid w:val="00C70C90"/>
    <w:rsid w:val="00C7374B"/>
    <w:rsid w:val="00C8109F"/>
    <w:rsid w:val="00C82679"/>
    <w:rsid w:val="00C836F3"/>
    <w:rsid w:val="00C84FAE"/>
    <w:rsid w:val="00C9250E"/>
    <w:rsid w:val="00C932A8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4E3A"/>
    <w:rsid w:val="00CF22F6"/>
    <w:rsid w:val="00CF6830"/>
    <w:rsid w:val="00CF771C"/>
    <w:rsid w:val="00D00EF4"/>
    <w:rsid w:val="00D103FE"/>
    <w:rsid w:val="00D10BFA"/>
    <w:rsid w:val="00D10F00"/>
    <w:rsid w:val="00D146E4"/>
    <w:rsid w:val="00D150D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50E6E"/>
    <w:rsid w:val="00D536B9"/>
    <w:rsid w:val="00D61329"/>
    <w:rsid w:val="00D712A3"/>
    <w:rsid w:val="00D87EB0"/>
    <w:rsid w:val="00D908E5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1712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0A4E"/>
    <w:rsid w:val="00E662CA"/>
    <w:rsid w:val="00E8076C"/>
    <w:rsid w:val="00E87DA4"/>
    <w:rsid w:val="00E90932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1B03"/>
    <w:rsid w:val="00ED23F4"/>
    <w:rsid w:val="00ED592D"/>
    <w:rsid w:val="00EE1E2F"/>
    <w:rsid w:val="00EE39ED"/>
    <w:rsid w:val="00EE4460"/>
    <w:rsid w:val="00EE6DEC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40C0"/>
    <w:rsid w:val="00F35094"/>
    <w:rsid w:val="00F56A75"/>
    <w:rsid w:val="00F60B45"/>
    <w:rsid w:val="00F60C18"/>
    <w:rsid w:val="00F64FB6"/>
    <w:rsid w:val="00F80FD0"/>
    <w:rsid w:val="00F95E8D"/>
    <w:rsid w:val="00FA0BFD"/>
    <w:rsid w:val="00FA1A9D"/>
    <w:rsid w:val="00FA532D"/>
    <w:rsid w:val="00FA7A79"/>
    <w:rsid w:val="00FA7D51"/>
    <w:rsid w:val="00FB54F9"/>
    <w:rsid w:val="00FD1497"/>
    <w:rsid w:val="00FD5669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ED599445-A9BE-47C3-AE92-0AE577F5B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DD1712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A4363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shaw@wihr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0</Pages>
  <Words>1892</Words>
  <Characters>1078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wati Madhu</cp:lastModifiedBy>
  <cp:revision>13</cp:revision>
  <dcterms:created xsi:type="dcterms:W3CDTF">2021-05-21T21:56:00Z</dcterms:created>
  <dcterms:modified xsi:type="dcterms:W3CDTF">2021-06-08T04:37:00Z</dcterms:modified>
</cp:coreProperties>
</file>